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8D8D8" w:themeColor="background1" w:themeShade="D8"/>
  <w:body>
    <w:p w14:paraId="775FCA3A" w14:textId="77777777" w:rsidR="00FD706E" w:rsidRPr="00FD706E" w:rsidRDefault="00FD706E" w:rsidP="00FD706E">
      <w:pPr>
        <w:rPr>
          <w:b/>
          <w:bCs/>
          <w:sz w:val="40"/>
          <w:szCs w:val="40"/>
          <w:lang w:val="en-US"/>
        </w:rPr>
      </w:pPr>
      <w:r w:rsidRPr="00FD706E">
        <w:rPr>
          <w:b/>
          <w:bCs/>
          <w:sz w:val="40"/>
          <w:szCs w:val="40"/>
          <w:lang w:val="en-US"/>
        </w:rPr>
        <w:t>The Top 160+ Nature Words in English</w:t>
      </w:r>
    </w:p>
    <w:p w14:paraId="7D337ACF" w14:textId="77777777" w:rsidR="00FD706E" w:rsidRPr="00F259B2" w:rsidRDefault="00FD706E" w:rsidP="00FD706E">
      <w:pPr>
        <w:rPr>
          <w:b/>
          <w:bCs/>
          <w:lang w:val="en-US"/>
        </w:rPr>
      </w:pPr>
      <w:r w:rsidRPr="00F259B2">
        <w:rPr>
          <w:b/>
          <w:bCs/>
          <w:lang w:val="en-US"/>
        </w:rPr>
        <w:t>Describing Nature</w:t>
      </w:r>
    </w:p>
    <w:p w14:paraId="58579086" w14:textId="56471553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 xml:space="preserve">Aside from the actual names of plants and landscapes, </w:t>
      </w:r>
      <w:proofErr w:type="gramStart"/>
      <w:r w:rsidRPr="00FD706E">
        <w:rPr>
          <w:lang w:val="en-US"/>
        </w:rPr>
        <w:t>it’s</w:t>
      </w:r>
      <w:proofErr w:type="gramEnd"/>
      <w:r w:rsidRPr="00FD706E">
        <w:rPr>
          <w:lang w:val="en-US"/>
        </w:rPr>
        <w:t xml:space="preserve"> important to be able to describe these nouns (people, places or things) accurately.</w:t>
      </w:r>
    </w:p>
    <w:p w14:paraId="3B2C4D80" w14:textId="77777777" w:rsidR="00F259B2" w:rsidRDefault="00FD706E" w:rsidP="00FD706E">
      <w:pPr>
        <w:rPr>
          <w:lang w:val="en-US"/>
        </w:rPr>
      </w:pPr>
      <w:r w:rsidRPr="00FD706E">
        <w:rPr>
          <w:lang w:val="en-US"/>
        </w:rPr>
        <w:t xml:space="preserve">Describing nature not only deepens your understanding and memory of these nature words, but it also allows you to paint a picture for a </w:t>
      </w:r>
      <w:proofErr w:type="gramStart"/>
      <w:r w:rsidRPr="00FD706E">
        <w:rPr>
          <w:lang w:val="en-US"/>
        </w:rPr>
        <w:t>listener</w:t>
      </w:r>
      <w:proofErr w:type="gramEnd"/>
      <w:r w:rsidRPr="00FD706E">
        <w:rPr>
          <w:lang w:val="en-US"/>
        </w:rPr>
        <w:t xml:space="preserve"> </w:t>
      </w:r>
    </w:p>
    <w:p w14:paraId="4E5E04C0" w14:textId="6AEA5784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 xml:space="preserve">if </w:t>
      </w:r>
      <w:proofErr w:type="gramStart"/>
      <w:r w:rsidRPr="00FD706E">
        <w:rPr>
          <w:lang w:val="en-US"/>
        </w:rPr>
        <w:t>you’ve</w:t>
      </w:r>
      <w:proofErr w:type="gramEnd"/>
      <w:r w:rsidRPr="00FD706E">
        <w:rPr>
          <w:lang w:val="en-US"/>
        </w:rPr>
        <w:t xml:space="preserve"> forgotten a specific nature word.</w:t>
      </w:r>
    </w:p>
    <w:p w14:paraId="15D1E050" w14:textId="1BB913B6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For example, if you forget the word flower in English, you might use its description to help someone understand you.</w:t>
      </w:r>
    </w:p>
    <w:p w14:paraId="519EAD17" w14:textId="2635DD86" w:rsidR="00FD706E" w:rsidRPr="00FD706E" w:rsidRDefault="00FD706E" w:rsidP="00FD706E">
      <w:pPr>
        <w:rPr>
          <w:lang w:val="en-US"/>
        </w:rPr>
      </w:pPr>
      <w:proofErr w:type="gramStart"/>
      <w:r w:rsidRPr="00FD706E">
        <w:rPr>
          <w:lang w:val="en-US"/>
        </w:rPr>
        <w:t>They’re</w:t>
      </w:r>
      <w:proofErr w:type="gramEnd"/>
      <w:r w:rsidRPr="00FD706E">
        <w:rPr>
          <w:lang w:val="en-US"/>
        </w:rPr>
        <w:t xml:space="preserve"> beautiful when they bloom, and they grow in the garden during summertime.</w:t>
      </w:r>
    </w:p>
    <w:p w14:paraId="4F631AEE" w14:textId="77777777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 xml:space="preserve">Obviously, you could use color to describe nature words, but since you probably already know the English words for colors, </w:t>
      </w:r>
      <w:proofErr w:type="gramStart"/>
      <w:r w:rsidRPr="00FD706E">
        <w:rPr>
          <w:lang w:val="en-US"/>
        </w:rPr>
        <w:t>we’ll</w:t>
      </w:r>
      <w:proofErr w:type="gramEnd"/>
      <w:r w:rsidRPr="00FD706E">
        <w:rPr>
          <w:lang w:val="en-US"/>
        </w:rPr>
        <w:t xml:space="preserve"> use your time here more wisely.</w:t>
      </w:r>
    </w:p>
    <w:p w14:paraId="280CF28E" w14:textId="77777777" w:rsidR="00FD706E" w:rsidRPr="00FD706E" w:rsidRDefault="00FD706E" w:rsidP="00FD706E">
      <w:pPr>
        <w:rPr>
          <w:lang w:val="en-US"/>
        </w:rPr>
      </w:pPr>
    </w:p>
    <w:p w14:paraId="13C2001D" w14:textId="77777777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t>Describing Flowers, Plants and Trees</w:t>
      </w:r>
    </w:p>
    <w:p w14:paraId="479974F8" w14:textId="77777777" w:rsidR="00FD706E" w:rsidRPr="00FD706E" w:rsidRDefault="00FD706E" w:rsidP="00FD706E">
      <w:pPr>
        <w:rPr>
          <w:lang w:val="en-US"/>
        </w:rPr>
      </w:pPr>
    </w:p>
    <w:p w14:paraId="65291E0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Lush</w:t>
      </w:r>
      <w:r w:rsidRPr="00FD706E">
        <w:rPr>
          <w:lang w:val="en-US"/>
        </w:rPr>
        <w:t xml:space="preserve"> — plants and flowers that have grown </w:t>
      </w:r>
      <w:proofErr w:type="gramStart"/>
      <w:r w:rsidRPr="00FD706E">
        <w:rPr>
          <w:lang w:val="en-US"/>
        </w:rPr>
        <w:t>well</w:t>
      </w:r>
      <w:proofErr w:type="gramEnd"/>
    </w:p>
    <w:p w14:paraId="75725E90" w14:textId="77777777" w:rsidR="00FD706E" w:rsidRPr="00FD706E" w:rsidRDefault="00FD706E" w:rsidP="00FD706E">
      <w:pPr>
        <w:rPr>
          <w:lang w:val="en-US"/>
        </w:rPr>
      </w:pPr>
    </w:p>
    <w:p w14:paraId="3FA2C0F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rassy</w:t>
      </w:r>
      <w:r w:rsidRPr="00FD706E">
        <w:rPr>
          <w:lang w:val="en-US"/>
        </w:rPr>
        <w:t xml:space="preserve"> — used to describe meadows and fields that have a lot of grass or green </w:t>
      </w:r>
      <w:proofErr w:type="gramStart"/>
      <w:r w:rsidRPr="00FD706E">
        <w:rPr>
          <w:lang w:val="en-US"/>
        </w:rPr>
        <w:t>plants</w:t>
      </w:r>
      <w:proofErr w:type="gramEnd"/>
    </w:p>
    <w:p w14:paraId="61D16093" w14:textId="77777777" w:rsidR="00FD706E" w:rsidRPr="00FD706E" w:rsidRDefault="00FD706E" w:rsidP="00FD706E">
      <w:pPr>
        <w:rPr>
          <w:lang w:val="en-US"/>
        </w:rPr>
      </w:pPr>
    </w:p>
    <w:p w14:paraId="3872E4F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loral</w:t>
      </w:r>
      <w:r w:rsidRPr="00FD706E">
        <w:rPr>
          <w:lang w:val="en-US"/>
        </w:rPr>
        <w:t xml:space="preserve"> — used to describe gardens or landscapes that have a lot of </w:t>
      </w:r>
      <w:proofErr w:type="gramStart"/>
      <w:r w:rsidRPr="00FD706E">
        <w:rPr>
          <w:lang w:val="en-US"/>
        </w:rPr>
        <w:t>flowers</w:t>
      </w:r>
      <w:proofErr w:type="gramEnd"/>
    </w:p>
    <w:p w14:paraId="2AC75B82" w14:textId="77777777" w:rsidR="00FD706E" w:rsidRPr="00FD706E" w:rsidRDefault="00FD706E" w:rsidP="00FD706E">
      <w:pPr>
        <w:rPr>
          <w:lang w:val="en-US"/>
        </w:rPr>
      </w:pPr>
    </w:p>
    <w:p w14:paraId="3D0E5A6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Vivid</w:t>
      </w:r>
      <w:r w:rsidRPr="00FD706E">
        <w:rPr>
          <w:lang w:val="en-US"/>
        </w:rPr>
        <w:t xml:space="preserve"> — something that’s bright or </w:t>
      </w:r>
      <w:proofErr w:type="gramStart"/>
      <w:r w:rsidRPr="00FD706E">
        <w:rPr>
          <w:lang w:val="en-US"/>
        </w:rPr>
        <w:t>colorful</w:t>
      </w:r>
      <w:proofErr w:type="gramEnd"/>
    </w:p>
    <w:p w14:paraId="6AAEE287" w14:textId="77777777" w:rsidR="00FD706E" w:rsidRPr="00FD706E" w:rsidRDefault="00FD706E" w:rsidP="00FD706E">
      <w:pPr>
        <w:rPr>
          <w:lang w:val="en-US"/>
        </w:rPr>
      </w:pPr>
    </w:p>
    <w:p w14:paraId="52354F5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Abloom</w:t>
      </w:r>
      <w:r w:rsidRPr="00FD706E">
        <w:rPr>
          <w:lang w:val="en-US"/>
        </w:rPr>
        <w:t xml:space="preserve"> — used to describe flowers or groups of flowers that are </w:t>
      </w:r>
      <w:proofErr w:type="gramStart"/>
      <w:r w:rsidRPr="00FD706E">
        <w:rPr>
          <w:lang w:val="en-US"/>
        </w:rPr>
        <w:t>blooming</w:t>
      </w:r>
      <w:proofErr w:type="gramEnd"/>
    </w:p>
    <w:p w14:paraId="62310DC6" w14:textId="77777777" w:rsidR="00FD706E" w:rsidRPr="00FD706E" w:rsidRDefault="00FD706E" w:rsidP="00FD706E">
      <w:pPr>
        <w:rPr>
          <w:lang w:val="en-US"/>
        </w:rPr>
      </w:pPr>
    </w:p>
    <w:p w14:paraId="0EEA50F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Vibrant</w:t>
      </w:r>
      <w:r w:rsidRPr="00FD706E">
        <w:rPr>
          <w:lang w:val="en-US"/>
        </w:rPr>
        <w:t xml:space="preserve"> — something that’s bright and </w:t>
      </w:r>
      <w:proofErr w:type="gramStart"/>
      <w:r w:rsidRPr="00FD706E">
        <w:rPr>
          <w:lang w:val="en-US"/>
        </w:rPr>
        <w:t>eye-catching</w:t>
      </w:r>
      <w:proofErr w:type="gramEnd"/>
    </w:p>
    <w:p w14:paraId="4E315DD0" w14:textId="77777777" w:rsidR="00FD706E" w:rsidRPr="00FD706E" w:rsidRDefault="00FD706E" w:rsidP="00FD706E">
      <w:pPr>
        <w:rPr>
          <w:lang w:val="en-US"/>
        </w:rPr>
      </w:pPr>
    </w:p>
    <w:p w14:paraId="56E8C9F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ense</w:t>
      </w:r>
      <w:r w:rsidRPr="00FD706E">
        <w:rPr>
          <w:lang w:val="en-US"/>
        </w:rPr>
        <w:t xml:space="preserve"> — used to describe plants that are growing close together and are hard to see through because they’re so </w:t>
      </w:r>
      <w:proofErr w:type="gramStart"/>
      <w:r w:rsidRPr="00FD706E">
        <w:rPr>
          <w:lang w:val="en-US"/>
        </w:rPr>
        <w:t>thick</w:t>
      </w:r>
      <w:proofErr w:type="gramEnd"/>
    </w:p>
    <w:p w14:paraId="3B997EB8" w14:textId="77777777" w:rsidR="00FD706E" w:rsidRPr="00FD706E" w:rsidRDefault="00FD706E" w:rsidP="00FD706E">
      <w:pPr>
        <w:rPr>
          <w:lang w:val="en-US"/>
        </w:rPr>
      </w:pPr>
    </w:p>
    <w:p w14:paraId="0A9F3F3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arthy</w:t>
      </w:r>
      <w:r w:rsidRPr="00FD706E">
        <w:rPr>
          <w:lang w:val="en-US"/>
        </w:rPr>
        <w:t xml:space="preserve"> — something that contains or looks like soil or </w:t>
      </w:r>
      <w:proofErr w:type="gramStart"/>
      <w:r w:rsidRPr="00FD706E">
        <w:rPr>
          <w:lang w:val="en-US"/>
        </w:rPr>
        <w:t>dirt</w:t>
      </w:r>
      <w:proofErr w:type="gramEnd"/>
    </w:p>
    <w:p w14:paraId="1A483FA7" w14:textId="77777777" w:rsidR="00FD706E" w:rsidRPr="00FD706E" w:rsidRDefault="00FD706E" w:rsidP="00FD706E">
      <w:pPr>
        <w:rPr>
          <w:lang w:val="en-US"/>
        </w:rPr>
      </w:pPr>
    </w:p>
    <w:p w14:paraId="60BE9F0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iversified</w:t>
      </w:r>
      <w:r w:rsidRPr="00FD706E">
        <w:rPr>
          <w:lang w:val="en-US"/>
        </w:rPr>
        <w:t xml:space="preserve"> — used to describe a garden or landscape that has a lot of different </w:t>
      </w:r>
      <w:proofErr w:type="gramStart"/>
      <w:r w:rsidRPr="00FD706E">
        <w:rPr>
          <w:lang w:val="en-US"/>
        </w:rPr>
        <w:t>plants</w:t>
      </w:r>
      <w:proofErr w:type="gramEnd"/>
    </w:p>
    <w:p w14:paraId="0BE742E2" w14:textId="77777777" w:rsidR="00FD706E" w:rsidRPr="00FD706E" w:rsidRDefault="00FD706E" w:rsidP="00FD706E">
      <w:pPr>
        <w:rPr>
          <w:lang w:val="en-US"/>
        </w:rPr>
      </w:pPr>
    </w:p>
    <w:p w14:paraId="41FD973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carce</w:t>
      </w:r>
      <w:r w:rsidRPr="00FD706E">
        <w:rPr>
          <w:lang w:val="en-US"/>
        </w:rPr>
        <w:t xml:space="preserve"> — used to describe a landscape that has very few </w:t>
      </w:r>
      <w:proofErr w:type="gramStart"/>
      <w:r w:rsidRPr="00FD706E">
        <w:rPr>
          <w:lang w:val="en-US"/>
        </w:rPr>
        <w:t>plants</w:t>
      </w:r>
      <w:proofErr w:type="gramEnd"/>
    </w:p>
    <w:p w14:paraId="389E0A65" w14:textId="77777777" w:rsidR="00FD706E" w:rsidRPr="00FD706E" w:rsidRDefault="00FD706E" w:rsidP="00FD706E">
      <w:pPr>
        <w:rPr>
          <w:lang w:val="en-US"/>
        </w:rPr>
      </w:pPr>
    </w:p>
    <w:p w14:paraId="2201852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ry</w:t>
      </w:r>
      <w:r w:rsidRPr="00FD706E">
        <w:rPr>
          <w:lang w:val="en-US"/>
        </w:rPr>
        <w:t xml:space="preserve"> — without water</w:t>
      </w:r>
    </w:p>
    <w:p w14:paraId="2F5D24EC" w14:textId="77777777" w:rsidR="00FD706E" w:rsidRPr="00FD706E" w:rsidRDefault="00FD706E" w:rsidP="00FD706E">
      <w:pPr>
        <w:rPr>
          <w:lang w:val="en-US"/>
        </w:rPr>
      </w:pPr>
    </w:p>
    <w:p w14:paraId="235E34B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are</w:t>
      </w:r>
      <w:r w:rsidRPr="00FD706E">
        <w:rPr>
          <w:lang w:val="en-US"/>
        </w:rPr>
        <w:t xml:space="preserve"> — without plants</w:t>
      </w:r>
    </w:p>
    <w:p w14:paraId="70195F84" w14:textId="77777777" w:rsidR="00FD706E" w:rsidRPr="00FD706E" w:rsidRDefault="00FD706E" w:rsidP="00FD706E">
      <w:pPr>
        <w:rPr>
          <w:lang w:val="en-US"/>
        </w:rPr>
      </w:pPr>
    </w:p>
    <w:p w14:paraId="187241A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ead</w:t>
      </w:r>
      <w:r w:rsidRPr="00FD706E">
        <w:rPr>
          <w:lang w:val="en-US"/>
        </w:rPr>
        <w:t xml:space="preserve"> — used to describe plants that are no longer </w:t>
      </w:r>
      <w:proofErr w:type="gramStart"/>
      <w:r w:rsidRPr="00FD706E">
        <w:rPr>
          <w:lang w:val="en-US"/>
        </w:rPr>
        <w:t>living</w:t>
      </w:r>
      <w:proofErr w:type="gramEnd"/>
    </w:p>
    <w:p w14:paraId="724CFFA0" w14:textId="77777777" w:rsidR="00FD706E" w:rsidRPr="00FD706E" w:rsidRDefault="00FD706E" w:rsidP="00FD706E">
      <w:pPr>
        <w:rPr>
          <w:lang w:val="en-US"/>
        </w:rPr>
      </w:pPr>
    </w:p>
    <w:p w14:paraId="0EF78F2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Oversaturated</w:t>
      </w:r>
      <w:r w:rsidRPr="00FD706E">
        <w:rPr>
          <w:lang w:val="en-US"/>
        </w:rPr>
        <w:t xml:space="preserve"> — used to describe plants that have had too much water or </w:t>
      </w:r>
      <w:proofErr w:type="gramStart"/>
      <w:r w:rsidRPr="00FD706E">
        <w:rPr>
          <w:lang w:val="en-US"/>
        </w:rPr>
        <w:t>rain</w:t>
      </w:r>
      <w:proofErr w:type="gramEnd"/>
    </w:p>
    <w:p w14:paraId="4A3C29C8" w14:textId="77777777" w:rsidR="00FD706E" w:rsidRPr="00FD706E" w:rsidRDefault="00FD706E" w:rsidP="00FD706E">
      <w:pPr>
        <w:rPr>
          <w:lang w:val="en-US"/>
        </w:rPr>
      </w:pPr>
    </w:p>
    <w:p w14:paraId="011BAA3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looded</w:t>
      </w:r>
      <w:r w:rsidRPr="00FD706E">
        <w:rPr>
          <w:lang w:val="en-US"/>
        </w:rPr>
        <w:t xml:space="preserve"> — used to describe landscapes that are covered in water due to overflowing rivers or </w:t>
      </w:r>
      <w:proofErr w:type="gramStart"/>
      <w:r w:rsidRPr="00FD706E">
        <w:rPr>
          <w:lang w:val="en-US"/>
        </w:rPr>
        <w:t>lakes</w:t>
      </w:r>
      <w:proofErr w:type="gramEnd"/>
    </w:p>
    <w:p w14:paraId="1D5E8BB4" w14:textId="77777777" w:rsidR="00FD706E" w:rsidRPr="00FD706E" w:rsidRDefault="00FD706E" w:rsidP="00FD706E">
      <w:pPr>
        <w:rPr>
          <w:lang w:val="en-US"/>
        </w:rPr>
      </w:pPr>
    </w:p>
    <w:p w14:paraId="4F222BF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lowering</w:t>
      </w:r>
      <w:r w:rsidRPr="00FD706E">
        <w:rPr>
          <w:lang w:val="en-US"/>
        </w:rPr>
        <w:t xml:space="preserve"> — used to describe when flowers first start appearing on </w:t>
      </w:r>
      <w:proofErr w:type="gramStart"/>
      <w:r w:rsidRPr="00FD706E">
        <w:rPr>
          <w:lang w:val="en-US"/>
        </w:rPr>
        <w:t>plants</w:t>
      </w:r>
      <w:proofErr w:type="gramEnd"/>
    </w:p>
    <w:p w14:paraId="6CFCA0B1" w14:textId="77777777" w:rsidR="00FD706E" w:rsidRPr="00FD706E" w:rsidRDefault="00FD706E" w:rsidP="00FD706E">
      <w:pPr>
        <w:rPr>
          <w:lang w:val="en-US"/>
        </w:rPr>
      </w:pPr>
    </w:p>
    <w:p w14:paraId="32AD8A4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udding</w:t>
      </w:r>
      <w:r w:rsidRPr="00FD706E">
        <w:rPr>
          <w:lang w:val="en-US"/>
        </w:rPr>
        <w:t xml:space="preserve"> — used to describe the first stage of </w:t>
      </w:r>
      <w:proofErr w:type="gramStart"/>
      <w:r w:rsidRPr="00FD706E">
        <w:rPr>
          <w:lang w:val="en-US"/>
        </w:rPr>
        <w:t>flowering</w:t>
      </w:r>
      <w:proofErr w:type="gramEnd"/>
    </w:p>
    <w:p w14:paraId="469DC571" w14:textId="77777777" w:rsidR="00FD706E" w:rsidRPr="00FD706E" w:rsidRDefault="00FD706E" w:rsidP="00FD706E">
      <w:pPr>
        <w:rPr>
          <w:lang w:val="en-US"/>
        </w:rPr>
      </w:pPr>
    </w:p>
    <w:p w14:paraId="4A729B4F" w14:textId="7C079EA0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t>Describing Landscapes and Geological Features</w:t>
      </w:r>
    </w:p>
    <w:p w14:paraId="5253A66D" w14:textId="77777777" w:rsidR="00FD706E" w:rsidRPr="00FD706E" w:rsidRDefault="00FD706E" w:rsidP="00FD706E">
      <w:pPr>
        <w:rPr>
          <w:lang w:val="en-US"/>
        </w:rPr>
      </w:pPr>
    </w:p>
    <w:p w14:paraId="6E247D4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Hilly</w:t>
      </w:r>
      <w:r w:rsidRPr="00FD706E">
        <w:rPr>
          <w:lang w:val="en-US"/>
        </w:rPr>
        <w:t xml:space="preserve"> — a landscape containing a lot of </w:t>
      </w:r>
      <w:proofErr w:type="gramStart"/>
      <w:r w:rsidRPr="00FD706E">
        <w:rPr>
          <w:lang w:val="en-US"/>
        </w:rPr>
        <w:t>hills</w:t>
      </w:r>
      <w:proofErr w:type="gramEnd"/>
    </w:p>
    <w:p w14:paraId="08E7439F" w14:textId="77777777" w:rsidR="00FD706E" w:rsidRPr="00FD706E" w:rsidRDefault="00FD706E" w:rsidP="00FD706E">
      <w:pPr>
        <w:rPr>
          <w:lang w:val="en-US"/>
        </w:rPr>
      </w:pPr>
    </w:p>
    <w:p w14:paraId="2B19E60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ountainous</w:t>
      </w:r>
      <w:r w:rsidRPr="00FD706E">
        <w:rPr>
          <w:lang w:val="en-US"/>
        </w:rPr>
        <w:t xml:space="preserve">— a landscape containing lots of </w:t>
      </w:r>
      <w:proofErr w:type="gramStart"/>
      <w:r w:rsidRPr="00FD706E">
        <w:rPr>
          <w:lang w:val="en-US"/>
        </w:rPr>
        <w:t>mountains</w:t>
      </w:r>
      <w:proofErr w:type="gramEnd"/>
    </w:p>
    <w:p w14:paraId="1B9A8E62" w14:textId="77777777" w:rsidR="00FD706E" w:rsidRPr="00FD706E" w:rsidRDefault="00FD706E" w:rsidP="00FD706E">
      <w:pPr>
        <w:rPr>
          <w:lang w:val="en-US"/>
        </w:rPr>
      </w:pPr>
    </w:p>
    <w:p w14:paraId="1355186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avy</w:t>
      </w:r>
      <w:r w:rsidRPr="00FD706E">
        <w:rPr>
          <w:lang w:val="en-US"/>
        </w:rPr>
        <w:t xml:space="preserve"> — used to describe water with rough </w:t>
      </w:r>
      <w:proofErr w:type="gramStart"/>
      <w:r w:rsidRPr="00FD706E">
        <w:rPr>
          <w:lang w:val="en-US"/>
        </w:rPr>
        <w:t>waters</w:t>
      </w:r>
      <w:proofErr w:type="gramEnd"/>
    </w:p>
    <w:p w14:paraId="4295CFE1" w14:textId="77777777" w:rsidR="00FD706E" w:rsidRPr="00FD706E" w:rsidRDefault="00FD706E" w:rsidP="00FD706E">
      <w:pPr>
        <w:rPr>
          <w:lang w:val="en-US"/>
        </w:rPr>
      </w:pPr>
    </w:p>
    <w:p w14:paraId="0854C7E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olling</w:t>
      </w:r>
      <w:r w:rsidRPr="00FD706E">
        <w:rPr>
          <w:lang w:val="en-US"/>
        </w:rPr>
        <w:t xml:space="preserve"> — used to describe a landscape with a lot of hills that resembles (looks like) ocean </w:t>
      </w:r>
      <w:proofErr w:type="gramStart"/>
      <w:r w:rsidRPr="00FD706E">
        <w:rPr>
          <w:lang w:val="en-US"/>
        </w:rPr>
        <w:t>waves</w:t>
      </w:r>
      <w:proofErr w:type="gramEnd"/>
    </w:p>
    <w:p w14:paraId="3784ADBF" w14:textId="77777777" w:rsidR="00FD706E" w:rsidRPr="00FD706E" w:rsidRDefault="00FD706E" w:rsidP="00FD706E">
      <w:pPr>
        <w:rPr>
          <w:lang w:val="en-US"/>
        </w:rPr>
      </w:pPr>
    </w:p>
    <w:p w14:paraId="780A5C4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tormy</w:t>
      </w:r>
      <w:r w:rsidRPr="00FD706E">
        <w:rPr>
          <w:lang w:val="en-US"/>
        </w:rPr>
        <w:t xml:space="preserve"> — descriptive of a lot of rain, lightning, </w:t>
      </w:r>
      <w:proofErr w:type="gramStart"/>
      <w:r w:rsidRPr="00FD706E">
        <w:rPr>
          <w:lang w:val="en-US"/>
        </w:rPr>
        <w:t>thunder</w:t>
      </w:r>
      <w:proofErr w:type="gramEnd"/>
      <w:r w:rsidRPr="00FD706E">
        <w:rPr>
          <w:lang w:val="en-US"/>
        </w:rPr>
        <w:t xml:space="preserve"> and wind</w:t>
      </w:r>
    </w:p>
    <w:p w14:paraId="40827B6A" w14:textId="77777777" w:rsidR="00FD706E" w:rsidRPr="00FD706E" w:rsidRDefault="00FD706E" w:rsidP="00FD706E">
      <w:pPr>
        <w:rPr>
          <w:lang w:val="en-US"/>
        </w:rPr>
      </w:pPr>
    </w:p>
    <w:p w14:paraId="68C55BC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isty</w:t>
      </w:r>
      <w:r w:rsidRPr="00FD706E">
        <w:rPr>
          <w:lang w:val="en-US"/>
        </w:rPr>
        <w:t xml:space="preserve"> — a landscape that has a light haze of rain in the air; oceans and waterfalls often produce </w:t>
      </w:r>
      <w:proofErr w:type="gramStart"/>
      <w:r w:rsidRPr="00FD706E">
        <w:rPr>
          <w:lang w:val="en-US"/>
        </w:rPr>
        <w:t>mist</w:t>
      </w:r>
      <w:proofErr w:type="gramEnd"/>
    </w:p>
    <w:p w14:paraId="765E21E7" w14:textId="77777777" w:rsidR="00FD706E" w:rsidRPr="00FD706E" w:rsidRDefault="00FD706E" w:rsidP="00FD706E">
      <w:pPr>
        <w:rPr>
          <w:lang w:val="en-US"/>
        </w:rPr>
      </w:pPr>
    </w:p>
    <w:p w14:paraId="1447817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rigid</w:t>
      </w:r>
      <w:r w:rsidRPr="00FD706E">
        <w:rPr>
          <w:lang w:val="en-US"/>
        </w:rPr>
        <w:t xml:space="preserve"> — extremely cold</w:t>
      </w:r>
    </w:p>
    <w:p w14:paraId="163FB23E" w14:textId="77777777" w:rsidR="00FD706E" w:rsidRPr="00FD706E" w:rsidRDefault="00FD706E" w:rsidP="00FD706E">
      <w:pPr>
        <w:rPr>
          <w:lang w:val="en-US"/>
        </w:rPr>
      </w:pPr>
    </w:p>
    <w:p w14:paraId="24A5A47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esolate</w:t>
      </w:r>
      <w:r w:rsidRPr="00FD706E">
        <w:rPr>
          <w:lang w:val="en-US"/>
        </w:rPr>
        <w:t xml:space="preserve"> — a bare landscape where few plants are </w:t>
      </w:r>
      <w:proofErr w:type="gramStart"/>
      <w:r w:rsidRPr="00FD706E">
        <w:rPr>
          <w:lang w:val="en-US"/>
        </w:rPr>
        <w:t>growing</w:t>
      </w:r>
      <w:proofErr w:type="gramEnd"/>
    </w:p>
    <w:p w14:paraId="01A3BFC1" w14:textId="77777777" w:rsidR="00FD706E" w:rsidRPr="00FD706E" w:rsidRDefault="00FD706E" w:rsidP="00FD706E">
      <w:pPr>
        <w:rPr>
          <w:lang w:val="en-US"/>
        </w:rPr>
      </w:pPr>
    </w:p>
    <w:p w14:paraId="0200040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Untouched</w:t>
      </w:r>
      <w:r w:rsidRPr="00FD706E">
        <w:rPr>
          <w:lang w:val="en-US"/>
        </w:rPr>
        <w:t xml:space="preserve"> — a landscape that has not been changed by human </w:t>
      </w:r>
      <w:proofErr w:type="gramStart"/>
      <w:r w:rsidRPr="00FD706E">
        <w:rPr>
          <w:lang w:val="en-US"/>
        </w:rPr>
        <w:t>beings</w:t>
      </w:r>
      <w:proofErr w:type="gramEnd"/>
    </w:p>
    <w:p w14:paraId="55A6CA12" w14:textId="77777777" w:rsidR="00FD706E" w:rsidRPr="00FD706E" w:rsidRDefault="00FD706E" w:rsidP="00FD706E">
      <w:pPr>
        <w:rPr>
          <w:lang w:val="en-US"/>
        </w:rPr>
      </w:pPr>
    </w:p>
    <w:p w14:paraId="7AA2F7D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ristine</w:t>
      </w:r>
      <w:r w:rsidRPr="00FD706E">
        <w:rPr>
          <w:lang w:val="en-US"/>
        </w:rPr>
        <w:t xml:space="preserve"> — a lush landscape that appears untouched or “</w:t>
      </w:r>
      <w:proofErr w:type="gramStart"/>
      <w:r w:rsidRPr="00FD706E">
        <w:rPr>
          <w:lang w:val="en-US"/>
        </w:rPr>
        <w:t>picture-perfect</w:t>
      </w:r>
      <w:proofErr w:type="gramEnd"/>
      <w:r w:rsidRPr="00FD706E">
        <w:rPr>
          <w:lang w:val="en-US"/>
        </w:rPr>
        <w:t>”</w:t>
      </w:r>
    </w:p>
    <w:p w14:paraId="590B5995" w14:textId="77777777" w:rsidR="00FD706E" w:rsidRPr="00FD706E" w:rsidRDefault="00FD706E" w:rsidP="00FD706E">
      <w:pPr>
        <w:rPr>
          <w:lang w:val="en-US"/>
        </w:rPr>
      </w:pPr>
    </w:p>
    <w:p w14:paraId="23789ED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Tropical</w:t>
      </w:r>
      <w:r w:rsidRPr="00FD706E">
        <w:rPr>
          <w:lang w:val="en-US"/>
        </w:rPr>
        <w:t xml:space="preserve"> — a landscape that’s warm with jungle plants and palm trees; common on islands near the </w:t>
      </w:r>
      <w:proofErr w:type="gramStart"/>
      <w:r w:rsidRPr="00FD706E">
        <w:rPr>
          <w:lang w:val="en-US"/>
        </w:rPr>
        <w:t>equator</w:t>
      </w:r>
      <w:proofErr w:type="gramEnd"/>
    </w:p>
    <w:p w14:paraId="657285A8" w14:textId="77777777" w:rsidR="00FD706E" w:rsidRPr="00FD706E" w:rsidRDefault="00FD706E" w:rsidP="00FD706E">
      <w:pPr>
        <w:rPr>
          <w:lang w:val="en-US"/>
        </w:rPr>
      </w:pPr>
    </w:p>
    <w:p w14:paraId="757E58EB" w14:textId="65B1877B" w:rsid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Arid</w:t>
      </w:r>
      <w:r w:rsidRPr="00FD706E">
        <w:rPr>
          <w:lang w:val="en-US"/>
        </w:rPr>
        <w:t xml:space="preserve"> — a dry landscape that receives very little </w:t>
      </w:r>
      <w:proofErr w:type="gramStart"/>
      <w:r w:rsidRPr="00FD706E">
        <w:rPr>
          <w:lang w:val="en-US"/>
        </w:rPr>
        <w:t>rain</w:t>
      </w:r>
      <w:proofErr w:type="gramEnd"/>
    </w:p>
    <w:p w14:paraId="66A77204" w14:textId="40CDF8B7" w:rsidR="00F259B2" w:rsidRDefault="00F259B2" w:rsidP="00FD706E">
      <w:pPr>
        <w:rPr>
          <w:lang w:val="en-US"/>
        </w:rPr>
      </w:pPr>
    </w:p>
    <w:p w14:paraId="38CB6896" w14:textId="6E780FBE" w:rsidR="00F259B2" w:rsidRDefault="00F259B2" w:rsidP="00FD706E">
      <w:pPr>
        <w:rPr>
          <w:lang w:val="en-US"/>
        </w:rPr>
      </w:pPr>
    </w:p>
    <w:p w14:paraId="0F00D048" w14:textId="2D430F22" w:rsidR="00F259B2" w:rsidRDefault="00F259B2" w:rsidP="00FD706E">
      <w:pPr>
        <w:rPr>
          <w:lang w:val="en-US"/>
        </w:rPr>
      </w:pPr>
    </w:p>
    <w:p w14:paraId="00A84EF1" w14:textId="53E920E2" w:rsidR="00F259B2" w:rsidRDefault="00F259B2" w:rsidP="00FD706E">
      <w:pPr>
        <w:rPr>
          <w:lang w:val="en-US"/>
        </w:rPr>
      </w:pPr>
    </w:p>
    <w:p w14:paraId="319F53D2" w14:textId="485F7CCD" w:rsidR="00F259B2" w:rsidRDefault="00F259B2" w:rsidP="00FD706E">
      <w:pPr>
        <w:rPr>
          <w:lang w:val="en-US"/>
        </w:rPr>
      </w:pPr>
    </w:p>
    <w:p w14:paraId="12439254" w14:textId="4551496D" w:rsidR="00F259B2" w:rsidRDefault="00F259B2" w:rsidP="00FD706E">
      <w:pPr>
        <w:rPr>
          <w:lang w:val="en-US"/>
        </w:rPr>
      </w:pPr>
    </w:p>
    <w:p w14:paraId="5A7ABB2E" w14:textId="316BB2B9" w:rsidR="00F259B2" w:rsidRDefault="00F259B2" w:rsidP="00FD706E">
      <w:pPr>
        <w:rPr>
          <w:lang w:val="en-US"/>
        </w:rPr>
      </w:pPr>
    </w:p>
    <w:p w14:paraId="0BB422F9" w14:textId="18AE740A" w:rsidR="00F259B2" w:rsidRDefault="00F259B2" w:rsidP="00FD706E">
      <w:pPr>
        <w:rPr>
          <w:lang w:val="en-US"/>
        </w:rPr>
      </w:pPr>
    </w:p>
    <w:p w14:paraId="77A66558" w14:textId="458AC646" w:rsidR="00F259B2" w:rsidRDefault="00F259B2" w:rsidP="00FD706E">
      <w:pPr>
        <w:rPr>
          <w:lang w:val="en-US"/>
        </w:rPr>
      </w:pPr>
    </w:p>
    <w:p w14:paraId="77E53515" w14:textId="2F3255AD" w:rsidR="00F259B2" w:rsidRDefault="00F259B2" w:rsidP="00FD706E">
      <w:pPr>
        <w:rPr>
          <w:lang w:val="en-US"/>
        </w:rPr>
      </w:pPr>
    </w:p>
    <w:p w14:paraId="390D88D1" w14:textId="574691E4" w:rsidR="00F259B2" w:rsidRDefault="00F259B2" w:rsidP="00FD706E">
      <w:pPr>
        <w:rPr>
          <w:lang w:val="en-US"/>
        </w:rPr>
      </w:pPr>
    </w:p>
    <w:p w14:paraId="4957BB1C" w14:textId="45B1EE7F" w:rsidR="00F259B2" w:rsidRDefault="00F259B2" w:rsidP="00FD706E">
      <w:pPr>
        <w:rPr>
          <w:lang w:val="en-US"/>
        </w:rPr>
      </w:pPr>
    </w:p>
    <w:p w14:paraId="5617695C" w14:textId="77777777" w:rsidR="00F259B2" w:rsidRPr="00FD706E" w:rsidRDefault="00F259B2" w:rsidP="00FD706E">
      <w:pPr>
        <w:rPr>
          <w:lang w:val="en-US"/>
        </w:rPr>
      </w:pPr>
    </w:p>
    <w:p w14:paraId="0B2615E0" w14:textId="77777777" w:rsidR="00FD706E" w:rsidRPr="00FD706E" w:rsidRDefault="00FD706E" w:rsidP="00FD706E">
      <w:pPr>
        <w:rPr>
          <w:lang w:val="en-US"/>
        </w:rPr>
      </w:pPr>
    </w:p>
    <w:p w14:paraId="12008BED" w14:textId="4B5D4966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lastRenderedPageBreak/>
        <w:t>Describing Weather Conditions</w:t>
      </w:r>
    </w:p>
    <w:p w14:paraId="628C4F2F" w14:textId="77777777" w:rsidR="00FD706E" w:rsidRPr="00FD706E" w:rsidRDefault="00FD706E" w:rsidP="00FD706E">
      <w:pPr>
        <w:rPr>
          <w:lang w:val="en-US"/>
        </w:rPr>
      </w:pPr>
    </w:p>
    <w:p w14:paraId="3BC6A89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unny</w:t>
      </w:r>
      <w:r w:rsidRPr="00FD706E">
        <w:rPr>
          <w:lang w:val="en-US"/>
        </w:rPr>
        <w:t xml:space="preserve"> — a lot of sunshine</w:t>
      </w:r>
    </w:p>
    <w:p w14:paraId="4F3FC0D7" w14:textId="77777777" w:rsidR="00FD706E" w:rsidRPr="00FD706E" w:rsidRDefault="00FD706E" w:rsidP="00FD706E">
      <w:pPr>
        <w:rPr>
          <w:lang w:val="en-US"/>
        </w:rPr>
      </w:pPr>
    </w:p>
    <w:p w14:paraId="5BD5D338" w14:textId="77777777" w:rsidR="00FD706E" w:rsidRPr="00BB1787" w:rsidRDefault="00FD706E" w:rsidP="00FD706E">
      <w:pPr>
        <w:rPr>
          <w:b/>
          <w:bCs/>
          <w:lang w:val="en-US"/>
        </w:rPr>
      </w:pPr>
      <w:r w:rsidRPr="00BB1787">
        <w:rPr>
          <w:b/>
          <w:bCs/>
          <w:lang w:val="en-US"/>
        </w:rPr>
        <w:t>Humid — a lot of moisture in the air</w:t>
      </w:r>
    </w:p>
    <w:p w14:paraId="3514E063" w14:textId="77777777" w:rsidR="00FD706E" w:rsidRPr="00FD706E" w:rsidRDefault="00FD706E" w:rsidP="00FD706E">
      <w:pPr>
        <w:rPr>
          <w:lang w:val="en-US"/>
        </w:rPr>
      </w:pPr>
    </w:p>
    <w:p w14:paraId="7CF11605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tifling</w:t>
      </w:r>
      <w:r w:rsidRPr="00FD706E">
        <w:rPr>
          <w:lang w:val="en-US"/>
        </w:rPr>
        <w:t xml:space="preserve"> — so hot that one is </w:t>
      </w:r>
      <w:proofErr w:type="gramStart"/>
      <w:r w:rsidRPr="00FD706E">
        <w:rPr>
          <w:lang w:val="en-US"/>
        </w:rPr>
        <w:t>uncomfortable</w:t>
      </w:r>
      <w:proofErr w:type="gramEnd"/>
    </w:p>
    <w:p w14:paraId="47E6B8C6" w14:textId="77777777" w:rsidR="00FD706E" w:rsidRPr="00FD706E" w:rsidRDefault="00FD706E" w:rsidP="00FD706E">
      <w:pPr>
        <w:rPr>
          <w:lang w:val="en-US"/>
        </w:rPr>
      </w:pPr>
    </w:p>
    <w:p w14:paraId="794B609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loomy</w:t>
      </w:r>
      <w:r w:rsidRPr="00FD706E">
        <w:rPr>
          <w:lang w:val="en-US"/>
        </w:rPr>
        <w:t xml:space="preserve"> — cloudy and gray weather</w:t>
      </w:r>
    </w:p>
    <w:p w14:paraId="5BC65B53" w14:textId="77777777" w:rsidR="00FD706E" w:rsidRPr="00FD706E" w:rsidRDefault="00FD706E" w:rsidP="00FD706E">
      <w:pPr>
        <w:rPr>
          <w:lang w:val="en-US"/>
        </w:rPr>
      </w:pPr>
    </w:p>
    <w:p w14:paraId="63AA5565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ainy</w:t>
      </w:r>
      <w:r w:rsidRPr="00FD706E">
        <w:rPr>
          <w:lang w:val="en-US"/>
        </w:rPr>
        <w:t xml:space="preserve"> — a lot of continuous (ongoing) rain</w:t>
      </w:r>
    </w:p>
    <w:p w14:paraId="189AE028" w14:textId="77777777" w:rsidR="00FD706E" w:rsidRPr="00FD706E" w:rsidRDefault="00FD706E" w:rsidP="00FD706E">
      <w:pPr>
        <w:rPr>
          <w:lang w:val="en-US"/>
        </w:rPr>
      </w:pPr>
    </w:p>
    <w:p w14:paraId="0896178E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ry</w:t>
      </w:r>
      <w:r w:rsidRPr="00FD706E">
        <w:rPr>
          <w:lang w:val="en-US"/>
        </w:rPr>
        <w:t xml:space="preserve"> — little to no rain</w:t>
      </w:r>
    </w:p>
    <w:p w14:paraId="01125ED5" w14:textId="77777777" w:rsidR="00FD706E" w:rsidRPr="00FD706E" w:rsidRDefault="00FD706E" w:rsidP="00FD706E">
      <w:pPr>
        <w:rPr>
          <w:lang w:val="en-US"/>
        </w:rPr>
      </w:pPr>
    </w:p>
    <w:p w14:paraId="38CCC65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loudy</w:t>
      </w:r>
      <w:r w:rsidRPr="00FD706E">
        <w:rPr>
          <w:lang w:val="en-US"/>
        </w:rPr>
        <w:t xml:space="preserve"> — a sky mostly covered in </w:t>
      </w:r>
      <w:proofErr w:type="gramStart"/>
      <w:r w:rsidRPr="00FD706E">
        <w:rPr>
          <w:lang w:val="en-US"/>
        </w:rPr>
        <w:t>clouds</w:t>
      </w:r>
      <w:proofErr w:type="gramEnd"/>
    </w:p>
    <w:p w14:paraId="22E254A6" w14:textId="77777777" w:rsidR="00FD706E" w:rsidRPr="00FD706E" w:rsidRDefault="00FD706E" w:rsidP="00FD706E">
      <w:pPr>
        <w:rPr>
          <w:lang w:val="en-US"/>
        </w:rPr>
      </w:pPr>
    </w:p>
    <w:p w14:paraId="5FD61D1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oggy</w:t>
      </w:r>
      <w:r w:rsidRPr="00FD706E">
        <w:rPr>
          <w:lang w:val="en-US"/>
        </w:rPr>
        <w:t xml:space="preserve"> — used to describe a landscape with a lot of fog (a light cloud at the ground level)</w:t>
      </w:r>
    </w:p>
    <w:p w14:paraId="34273C26" w14:textId="77777777" w:rsidR="00FD706E" w:rsidRPr="00FD706E" w:rsidRDefault="00FD706E" w:rsidP="00FD706E">
      <w:pPr>
        <w:rPr>
          <w:lang w:val="en-US"/>
        </w:rPr>
      </w:pPr>
    </w:p>
    <w:p w14:paraId="603B3F2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lear</w:t>
      </w:r>
      <w:r w:rsidRPr="00FD706E">
        <w:rPr>
          <w:lang w:val="en-US"/>
        </w:rPr>
        <w:t xml:space="preserve"> — no clouds or rain</w:t>
      </w:r>
    </w:p>
    <w:p w14:paraId="5BF230E7" w14:textId="77777777" w:rsidR="00FD706E" w:rsidRPr="00FD706E" w:rsidRDefault="00FD706E" w:rsidP="00FD706E">
      <w:pPr>
        <w:rPr>
          <w:lang w:val="en-US"/>
        </w:rPr>
      </w:pPr>
    </w:p>
    <w:p w14:paraId="754AEC2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risp</w:t>
      </w:r>
      <w:r w:rsidRPr="00FD706E">
        <w:rPr>
          <w:lang w:val="en-US"/>
        </w:rPr>
        <w:t xml:space="preserve"> — describing a cool </w:t>
      </w:r>
      <w:proofErr w:type="gramStart"/>
      <w:r w:rsidRPr="00FD706E">
        <w:rPr>
          <w:lang w:val="en-US"/>
        </w:rPr>
        <w:t>temperature</w:t>
      </w:r>
      <w:proofErr w:type="gramEnd"/>
    </w:p>
    <w:p w14:paraId="56536784" w14:textId="77777777" w:rsidR="00FD706E" w:rsidRPr="00FD706E" w:rsidRDefault="00FD706E" w:rsidP="00FD706E">
      <w:pPr>
        <w:rPr>
          <w:lang w:val="en-US"/>
        </w:rPr>
      </w:pPr>
    </w:p>
    <w:p w14:paraId="58B725D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ool</w:t>
      </w:r>
      <w:r w:rsidRPr="00FD706E">
        <w:rPr>
          <w:lang w:val="en-US"/>
        </w:rPr>
        <w:t xml:space="preserve"> — slightly cold or chilly</w:t>
      </w:r>
    </w:p>
    <w:p w14:paraId="0532AE3A" w14:textId="77777777" w:rsidR="00FD706E" w:rsidRPr="00FD706E" w:rsidRDefault="00FD706E" w:rsidP="00FD706E">
      <w:pPr>
        <w:rPr>
          <w:lang w:val="en-US"/>
        </w:rPr>
      </w:pPr>
    </w:p>
    <w:p w14:paraId="04529EB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indy</w:t>
      </w:r>
      <w:r w:rsidRPr="00FD706E">
        <w:rPr>
          <w:lang w:val="en-US"/>
        </w:rPr>
        <w:t xml:space="preserve"> — a lot of wind</w:t>
      </w:r>
    </w:p>
    <w:p w14:paraId="70A0B749" w14:textId="77777777" w:rsidR="00FD706E" w:rsidRPr="00FD706E" w:rsidRDefault="00FD706E" w:rsidP="00FD706E">
      <w:pPr>
        <w:rPr>
          <w:lang w:val="en-US"/>
        </w:rPr>
      </w:pPr>
    </w:p>
    <w:p w14:paraId="60A46AA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reezy</w:t>
      </w:r>
      <w:r w:rsidRPr="00FD706E">
        <w:rPr>
          <w:lang w:val="en-US"/>
        </w:rPr>
        <w:t xml:space="preserve"> — a similar meaning to windy, but a breeze is less strong than </w:t>
      </w:r>
      <w:proofErr w:type="gramStart"/>
      <w:r w:rsidRPr="00FD706E">
        <w:rPr>
          <w:lang w:val="en-US"/>
        </w:rPr>
        <w:t>wind</w:t>
      </w:r>
      <w:proofErr w:type="gramEnd"/>
    </w:p>
    <w:p w14:paraId="1E9D2BC4" w14:textId="77777777" w:rsidR="00FD706E" w:rsidRPr="00FD706E" w:rsidRDefault="00FD706E" w:rsidP="00FD706E">
      <w:pPr>
        <w:rPr>
          <w:lang w:val="en-US"/>
        </w:rPr>
      </w:pPr>
    </w:p>
    <w:p w14:paraId="0EA4CB8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et</w:t>
      </w:r>
      <w:r w:rsidRPr="00FD706E">
        <w:rPr>
          <w:lang w:val="en-US"/>
        </w:rPr>
        <w:t xml:space="preserve"> — the landscape after a lot of rain</w:t>
      </w:r>
    </w:p>
    <w:p w14:paraId="6320E543" w14:textId="77777777" w:rsidR="00FD706E" w:rsidRPr="00FD706E" w:rsidRDefault="00FD706E" w:rsidP="00FD706E">
      <w:pPr>
        <w:rPr>
          <w:lang w:val="en-US"/>
        </w:rPr>
      </w:pPr>
    </w:p>
    <w:p w14:paraId="48CFCE81" w14:textId="3B849137" w:rsid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air</w:t>
      </w:r>
      <w:r w:rsidRPr="00FD706E">
        <w:rPr>
          <w:lang w:val="en-US"/>
        </w:rPr>
        <w:t xml:space="preserve"> — weather that’s clear and </w:t>
      </w:r>
      <w:proofErr w:type="gramStart"/>
      <w:r w:rsidRPr="00FD706E">
        <w:rPr>
          <w:lang w:val="en-US"/>
        </w:rPr>
        <w:t>warm</w:t>
      </w:r>
      <w:proofErr w:type="gramEnd"/>
    </w:p>
    <w:p w14:paraId="67C3C545" w14:textId="77777777" w:rsidR="00F259B2" w:rsidRDefault="00F259B2" w:rsidP="00FD706E">
      <w:pPr>
        <w:rPr>
          <w:lang w:val="en-US"/>
        </w:rPr>
      </w:pPr>
    </w:p>
    <w:p w14:paraId="62647373" w14:textId="5C73D430" w:rsid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ild</w:t>
      </w:r>
      <w:r w:rsidRPr="00FD706E">
        <w:rPr>
          <w:lang w:val="en-US"/>
        </w:rPr>
        <w:t xml:space="preserve"> — pleasant or not too warm</w:t>
      </w:r>
    </w:p>
    <w:p w14:paraId="62A01365" w14:textId="77777777" w:rsidR="00F259B2" w:rsidRPr="00FD706E" w:rsidRDefault="00F259B2" w:rsidP="00FD706E">
      <w:pPr>
        <w:rPr>
          <w:lang w:val="en-US"/>
        </w:rPr>
      </w:pPr>
    </w:p>
    <w:p w14:paraId="2376C541" w14:textId="3215015A" w:rsid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till</w:t>
      </w:r>
      <w:r w:rsidRPr="00FD706E">
        <w:rPr>
          <w:lang w:val="en-US"/>
        </w:rPr>
        <w:t xml:space="preserve"> — no wind</w:t>
      </w:r>
    </w:p>
    <w:p w14:paraId="6AE1B69B" w14:textId="77777777" w:rsidR="00F259B2" w:rsidRPr="00FD706E" w:rsidRDefault="00F259B2" w:rsidP="00FD706E">
      <w:pPr>
        <w:rPr>
          <w:lang w:val="en-US"/>
        </w:rPr>
      </w:pPr>
    </w:p>
    <w:p w14:paraId="1E7A0803" w14:textId="5B31C57D" w:rsid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Overcast</w:t>
      </w:r>
      <w:r w:rsidRPr="00FD706E">
        <w:rPr>
          <w:lang w:val="en-US"/>
        </w:rPr>
        <w:t xml:space="preserve"> — a lot of clouds in the sky, but little to no </w:t>
      </w:r>
      <w:proofErr w:type="gramStart"/>
      <w:r w:rsidRPr="00FD706E">
        <w:rPr>
          <w:lang w:val="en-US"/>
        </w:rPr>
        <w:t>rain</w:t>
      </w:r>
      <w:proofErr w:type="gramEnd"/>
    </w:p>
    <w:p w14:paraId="1F7228CD" w14:textId="7993F286" w:rsidR="00F259B2" w:rsidRDefault="00F259B2" w:rsidP="00FD706E">
      <w:pPr>
        <w:rPr>
          <w:lang w:val="en-US"/>
        </w:rPr>
      </w:pPr>
    </w:p>
    <w:p w14:paraId="3BCBE568" w14:textId="182CA1D2" w:rsidR="00F259B2" w:rsidRDefault="00F259B2" w:rsidP="00FD706E">
      <w:pPr>
        <w:rPr>
          <w:lang w:val="en-US"/>
        </w:rPr>
      </w:pPr>
    </w:p>
    <w:p w14:paraId="0348C35E" w14:textId="197BAAF8" w:rsidR="00F259B2" w:rsidRDefault="00F259B2" w:rsidP="00FD706E">
      <w:pPr>
        <w:rPr>
          <w:lang w:val="en-US"/>
        </w:rPr>
      </w:pPr>
    </w:p>
    <w:p w14:paraId="385A99F4" w14:textId="77777777" w:rsidR="00F259B2" w:rsidRPr="00FD706E" w:rsidRDefault="00F259B2" w:rsidP="00FD706E">
      <w:pPr>
        <w:rPr>
          <w:lang w:val="en-US"/>
        </w:rPr>
      </w:pPr>
    </w:p>
    <w:p w14:paraId="4A9213CF" w14:textId="77777777" w:rsidR="00FD706E" w:rsidRPr="00FD706E" w:rsidRDefault="00FD706E" w:rsidP="00FD706E">
      <w:pPr>
        <w:rPr>
          <w:lang w:val="en-US"/>
        </w:rPr>
      </w:pPr>
    </w:p>
    <w:p w14:paraId="148C4916" w14:textId="77777777" w:rsid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lastRenderedPageBreak/>
        <w:t>Talking About Types of Plants and Plant Parts</w:t>
      </w:r>
    </w:p>
    <w:p w14:paraId="1B813DBE" w14:textId="24C78028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lang w:val="en-US"/>
        </w:rPr>
        <w:t xml:space="preserve">Now that </w:t>
      </w:r>
      <w:proofErr w:type="gramStart"/>
      <w:r w:rsidRPr="00FD706E">
        <w:rPr>
          <w:lang w:val="en-US"/>
        </w:rPr>
        <w:t>we’ve</w:t>
      </w:r>
      <w:proofErr w:type="gramEnd"/>
      <w:r w:rsidRPr="00FD706E">
        <w:rPr>
          <w:lang w:val="en-US"/>
        </w:rPr>
        <w:t xml:space="preserve"> learned how to describe nature, let’s learn about the things we can find in nature and how to talk more about them!</w:t>
      </w:r>
    </w:p>
    <w:p w14:paraId="482A5D97" w14:textId="77777777" w:rsidR="00FD706E" w:rsidRPr="00FD706E" w:rsidRDefault="00FD706E" w:rsidP="00FD706E">
      <w:pPr>
        <w:rPr>
          <w:lang w:val="en-US"/>
        </w:rPr>
      </w:pPr>
    </w:p>
    <w:p w14:paraId="1C555335" w14:textId="77777777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t>Small and Skinny Plants</w:t>
      </w:r>
    </w:p>
    <w:p w14:paraId="4F25780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ush</w:t>
      </w:r>
      <w:r w:rsidRPr="00FD706E">
        <w:rPr>
          <w:lang w:val="en-US"/>
        </w:rPr>
        <w:t xml:space="preserve"> — a plant that grows close to the ground; it expands widely and has </w:t>
      </w:r>
      <w:proofErr w:type="gramStart"/>
      <w:r w:rsidRPr="00FD706E">
        <w:rPr>
          <w:lang w:val="en-US"/>
        </w:rPr>
        <w:t>leaves</w:t>
      </w:r>
      <w:proofErr w:type="gramEnd"/>
    </w:p>
    <w:p w14:paraId="6B7B5666" w14:textId="77777777" w:rsidR="00FD706E" w:rsidRPr="00FD706E" w:rsidRDefault="00FD706E" w:rsidP="00FD706E">
      <w:pPr>
        <w:rPr>
          <w:lang w:val="en-US"/>
        </w:rPr>
      </w:pPr>
    </w:p>
    <w:p w14:paraId="75AE726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hrub</w:t>
      </w:r>
      <w:r w:rsidRPr="00FD706E">
        <w:rPr>
          <w:lang w:val="en-US"/>
        </w:rPr>
        <w:t xml:space="preserve"> — another word for bush</w:t>
      </w:r>
    </w:p>
    <w:p w14:paraId="4068A4AD" w14:textId="77777777" w:rsidR="00FD706E" w:rsidRPr="00FD706E" w:rsidRDefault="00FD706E" w:rsidP="00FD706E">
      <w:pPr>
        <w:rPr>
          <w:lang w:val="en-US"/>
        </w:rPr>
      </w:pPr>
    </w:p>
    <w:p w14:paraId="09825C0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Hedge</w:t>
      </w:r>
      <w:r w:rsidRPr="00FD706E">
        <w:rPr>
          <w:lang w:val="en-US"/>
        </w:rPr>
        <w:t xml:space="preserve"> — similar to bush but often trimmed to be rectangle-like; these often surround houses or are used to create a boundary or </w:t>
      </w:r>
      <w:proofErr w:type="gramStart"/>
      <w:r w:rsidRPr="00FD706E">
        <w:rPr>
          <w:lang w:val="en-US"/>
        </w:rPr>
        <w:t>fence</w:t>
      </w:r>
      <w:proofErr w:type="gramEnd"/>
    </w:p>
    <w:p w14:paraId="6911A147" w14:textId="77777777" w:rsidR="00FD706E" w:rsidRPr="00FD706E" w:rsidRDefault="00FD706E" w:rsidP="00FD706E">
      <w:pPr>
        <w:rPr>
          <w:lang w:val="en-US"/>
        </w:rPr>
      </w:pPr>
    </w:p>
    <w:p w14:paraId="6465231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rass</w:t>
      </w:r>
      <w:r w:rsidRPr="00FD706E">
        <w:rPr>
          <w:lang w:val="en-US"/>
        </w:rPr>
        <w:t xml:space="preserve"> — a plant that grows widely in fields and meadows; it’s also common on household </w:t>
      </w:r>
      <w:proofErr w:type="gramStart"/>
      <w:r w:rsidRPr="00FD706E">
        <w:rPr>
          <w:lang w:val="en-US"/>
        </w:rPr>
        <w:t>lawns</w:t>
      </w:r>
      <w:proofErr w:type="gramEnd"/>
    </w:p>
    <w:p w14:paraId="170024B1" w14:textId="77777777" w:rsidR="00FD706E" w:rsidRPr="00FD706E" w:rsidRDefault="00FD706E" w:rsidP="00FD706E">
      <w:pPr>
        <w:rPr>
          <w:lang w:val="en-US"/>
        </w:rPr>
      </w:pPr>
    </w:p>
    <w:p w14:paraId="7B8C4D0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oss</w:t>
      </w:r>
      <w:r w:rsidRPr="00FD706E">
        <w:rPr>
          <w:lang w:val="en-US"/>
        </w:rPr>
        <w:t xml:space="preserve"> — a soft plant that grows on rocks and trees; it looks like a green </w:t>
      </w:r>
      <w:proofErr w:type="gramStart"/>
      <w:r w:rsidRPr="00FD706E">
        <w:rPr>
          <w:lang w:val="en-US"/>
        </w:rPr>
        <w:t>carpet</w:t>
      </w:r>
      <w:proofErr w:type="gramEnd"/>
    </w:p>
    <w:p w14:paraId="5073DE42" w14:textId="77777777" w:rsidR="00FD706E" w:rsidRPr="00FD706E" w:rsidRDefault="00FD706E" w:rsidP="00FD706E">
      <w:pPr>
        <w:rPr>
          <w:lang w:val="en-US"/>
        </w:rPr>
      </w:pPr>
    </w:p>
    <w:p w14:paraId="0822663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ushroom</w:t>
      </w:r>
      <w:r w:rsidRPr="00FD706E">
        <w:rPr>
          <w:lang w:val="en-US"/>
        </w:rPr>
        <w:t xml:space="preserve"> — a fungus that grows in dark places; some can be </w:t>
      </w:r>
      <w:proofErr w:type="gramStart"/>
      <w:r w:rsidRPr="00FD706E">
        <w:rPr>
          <w:lang w:val="en-US"/>
        </w:rPr>
        <w:t>eaten</w:t>
      </w:r>
      <w:proofErr w:type="gramEnd"/>
      <w:r w:rsidRPr="00FD706E">
        <w:rPr>
          <w:lang w:val="en-US"/>
        </w:rPr>
        <w:t xml:space="preserve"> and others are poisonous</w:t>
      </w:r>
    </w:p>
    <w:p w14:paraId="2AB81676" w14:textId="77777777" w:rsidR="00FD706E" w:rsidRPr="00FD706E" w:rsidRDefault="00FD706E" w:rsidP="00FD706E">
      <w:pPr>
        <w:rPr>
          <w:lang w:val="en-US"/>
        </w:rPr>
      </w:pPr>
    </w:p>
    <w:p w14:paraId="7342757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Herb</w:t>
      </w:r>
      <w:r w:rsidRPr="00FD706E">
        <w:rPr>
          <w:lang w:val="en-US"/>
        </w:rPr>
        <w:t xml:space="preserve"> — a variety of plant that’s used for flavoring food (basil, cilantro, mint, etc.) or as medicine or </w:t>
      </w:r>
      <w:proofErr w:type="gramStart"/>
      <w:r w:rsidRPr="00FD706E">
        <w:rPr>
          <w:lang w:val="en-US"/>
        </w:rPr>
        <w:t>tea</w:t>
      </w:r>
      <w:proofErr w:type="gramEnd"/>
    </w:p>
    <w:p w14:paraId="57A17D2B" w14:textId="77777777" w:rsidR="00FD706E" w:rsidRPr="00FD706E" w:rsidRDefault="00FD706E" w:rsidP="00FD706E">
      <w:pPr>
        <w:rPr>
          <w:lang w:val="en-US"/>
        </w:rPr>
      </w:pPr>
    </w:p>
    <w:p w14:paraId="694BCF2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ern</w:t>
      </w:r>
      <w:r w:rsidRPr="00FD706E">
        <w:rPr>
          <w:lang w:val="en-US"/>
        </w:rPr>
        <w:t xml:space="preserve"> — an ancient (very old) plant whose leaves look like </w:t>
      </w:r>
      <w:proofErr w:type="gramStart"/>
      <w:r w:rsidRPr="00FD706E">
        <w:rPr>
          <w:lang w:val="en-US"/>
        </w:rPr>
        <w:t>feathers</w:t>
      </w:r>
      <w:proofErr w:type="gramEnd"/>
    </w:p>
    <w:p w14:paraId="1C563680" w14:textId="77777777" w:rsidR="00FD706E" w:rsidRPr="00FD706E" w:rsidRDefault="00FD706E" w:rsidP="00FD706E">
      <w:pPr>
        <w:rPr>
          <w:lang w:val="en-US"/>
        </w:rPr>
      </w:pPr>
    </w:p>
    <w:p w14:paraId="32759C9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eed</w:t>
      </w:r>
      <w:r w:rsidRPr="00FD706E">
        <w:rPr>
          <w:lang w:val="en-US"/>
        </w:rPr>
        <w:t xml:space="preserve"> — a plant that looks like tall grass and grows in wetlands and </w:t>
      </w:r>
      <w:proofErr w:type="gramStart"/>
      <w:r w:rsidRPr="00FD706E">
        <w:rPr>
          <w:lang w:val="en-US"/>
        </w:rPr>
        <w:t>swamps</w:t>
      </w:r>
      <w:proofErr w:type="gramEnd"/>
    </w:p>
    <w:p w14:paraId="65057A16" w14:textId="77777777" w:rsidR="00FD706E" w:rsidRPr="00FD706E" w:rsidRDefault="00FD706E" w:rsidP="00FD706E">
      <w:pPr>
        <w:rPr>
          <w:lang w:val="en-US"/>
        </w:rPr>
      </w:pPr>
    </w:p>
    <w:p w14:paraId="1E299C6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amboo</w:t>
      </w:r>
      <w:r w:rsidRPr="00FD706E">
        <w:rPr>
          <w:lang w:val="en-US"/>
        </w:rPr>
        <w:t xml:space="preserve"> — a plant that looks like long stalks of wood and grows in tropical </w:t>
      </w:r>
      <w:proofErr w:type="gramStart"/>
      <w:r w:rsidRPr="00FD706E">
        <w:rPr>
          <w:lang w:val="en-US"/>
        </w:rPr>
        <w:t>places</w:t>
      </w:r>
      <w:proofErr w:type="gramEnd"/>
    </w:p>
    <w:p w14:paraId="3D61B8F1" w14:textId="77777777" w:rsidR="00FD706E" w:rsidRPr="00FD706E" w:rsidRDefault="00FD706E" w:rsidP="00FD706E">
      <w:pPr>
        <w:rPr>
          <w:lang w:val="en-US"/>
        </w:rPr>
      </w:pPr>
    </w:p>
    <w:p w14:paraId="6900BEC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Ivy</w:t>
      </w:r>
      <w:r w:rsidRPr="00FD706E">
        <w:rPr>
          <w:lang w:val="en-US"/>
        </w:rPr>
        <w:t xml:space="preserve"> — a plant with five-pointed leaves that grows close to the ground and climbs trees and </w:t>
      </w:r>
      <w:proofErr w:type="gramStart"/>
      <w:r w:rsidRPr="00FD706E">
        <w:rPr>
          <w:lang w:val="en-US"/>
        </w:rPr>
        <w:t>buildings</w:t>
      </w:r>
      <w:proofErr w:type="gramEnd"/>
    </w:p>
    <w:p w14:paraId="5CA2DDB5" w14:textId="77777777" w:rsidR="00FD706E" w:rsidRPr="00FD706E" w:rsidRDefault="00FD706E" w:rsidP="00FD706E">
      <w:pPr>
        <w:rPr>
          <w:lang w:val="en-US"/>
        </w:rPr>
      </w:pPr>
    </w:p>
    <w:p w14:paraId="6F2062A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oison Ivy</w:t>
      </w:r>
      <w:r w:rsidRPr="00FD706E">
        <w:rPr>
          <w:lang w:val="en-US"/>
        </w:rPr>
        <w:t xml:space="preserve"> — a type of ivy that causes extreme itching and a rash, if touched</w:t>
      </w:r>
    </w:p>
    <w:p w14:paraId="4875DB8A" w14:textId="77777777" w:rsidR="00FD706E" w:rsidRPr="00FD706E" w:rsidRDefault="00FD706E" w:rsidP="00FD706E">
      <w:pPr>
        <w:rPr>
          <w:lang w:val="en-US"/>
        </w:rPr>
      </w:pPr>
    </w:p>
    <w:p w14:paraId="6C741792" w14:textId="77777777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t>Main Parts of Plants</w:t>
      </w:r>
    </w:p>
    <w:p w14:paraId="24EABAA8" w14:textId="77777777" w:rsidR="00FD706E" w:rsidRPr="00FD706E" w:rsidRDefault="00FD706E" w:rsidP="00FD706E">
      <w:pPr>
        <w:rPr>
          <w:lang w:val="en-US"/>
        </w:rPr>
      </w:pPr>
    </w:p>
    <w:p w14:paraId="5C0777D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eed</w:t>
      </w:r>
      <w:r w:rsidRPr="00FD706E">
        <w:rPr>
          <w:lang w:val="en-US"/>
        </w:rPr>
        <w:t xml:space="preserve"> — what plants grow out from</w:t>
      </w:r>
    </w:p>
    <w:p w14:paraId="258CCDB8" w14:textId="77777777" w:rsidR="00FD706E" w:rsidRPr="00FD706E" w:rsidRDefault="00FD706E" w:rsidP="00FD706E">
      <w:pPr>
        <w:rPr>
          <w:lang w:val="en-US"/>
        </w:rPr>
      </w:pPr>
    </w:p>
    <w:p w14:paraId="25BCCD2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oot</w:t>
      </w:r>
      <w:r w:rsidRPr="00FD706E">
        <w:rPr>
          <w:lang w:val="en-US"/>
        </w:rPr>
        <w:t xml:space="preserve"> — the part of the plant that remains underground and absorbs </w:t>
      </w:r>
      <w:proofErr w:type="gramStart"/>
      <w:r w:rsidRPr="00FD706E">
        <w:rPr>
          <w:lang w:val="en-US"/>
        </w:rPr>
        <w:t>water</w:t>
      </w:r>
      <w:proofErr w:type="gramEnd"/>
    </w:p>
    <w:p w14:paraId="57184689" w14:textId="77777777" w:rsidR="00FD706E" w:rsidRPr="00FD706E" w:rsidRDefault="00FD706E" w:rsidP="00FD706E">
      <w:pPr>
        <w:rPr>
          <w:lang w:val="en-US"/>
        </w:rPr>
      </w:pPr>
    </w:p>
    <w:p w14:paraId="5956D40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tem</w:t>
      </w:r>
      <w:r w:rsidRPr="00FD706E">
        <w:rPr>
          <w:lang w:val="en-US"/>
        </w:rPr>
        <w:t xml:space="preserve"> — the part of the plant that grows upward and holds the flower </w:t>
      </w:r>
      <w:proofErr w:type="gramStart"/>
      <w:r w:rsidRPr="00FD706E">
        <w:rPr>
          <w:lang w:val="en-US"/>
        </w:rPr>
        <w:t>up</w:t>
      </w:r>
      <w:proofErr w:type="gramEnd"/>
    </w:p>
    <w:p w14:paraId="7310FDB6" w14:textId="77777777" w:rsidR="00FD706E" w:rsidRPr="00FD706E" w:rsidRDefault="00FD706E" w:rsidP="00FD706E">
      <w:pPr>
        <w:rPr>
          <w:lang w:val="en-US"/>
        </w:rPr>
      </w:pPr>
    </w:p>
    <w:p w14:paraId="6DE221E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talk</w:t>
      </w:r>
      <w:r w:rsidRPr="00FD706E">
        <w:rPr>
          <w:lang w:val="en-US"/>
        </w:rPr>
        <w:t xml:space="preserve"> — another word for a stem</w:t>
      </w:r>
    </w:p>
    <w:p w14:paraId="173BA59D" w14:textId="77777777" w:rsidR="00FD706E" w:rsidRPr="00FD706E" w:rsidRDefault="00FD706E" w:rsidP="00FD706E">
      <w:pPr>
        <w:rPr>
          <w:lang w:val="en-US"/>
        </w:rPr>
      </w:pPr>
    </w:p>
    <w:p w14:paraId="664D33E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Leaf</w:t>
      </w:r>
      <w:r w:rsidRPr="00FD706E">
        <w:rPr>
          <w:lang w:val="en-US"/>
        </w:rPr>
        <w:t xml:space="preserve"> — the green part of the plant that absorbs </w:t>
      </w:r>
      <w:proofErr w:type="gramStart"/>
      <w:r w:rsidRPr="00FD706E">
        <w:rPr>
          <w:lang w:val="en-US"/>
        </w:rPr>
        <w:t>sunlight</w:t>
      </w:r>
      <w:proofErr w:type="gramEnd"/>
    </w:p>
    <w:p w14:paraId="3ACD03C7" w14:textId="77777777" w:rsidR="00FD706E" w:rsidRPr="00FD706E" w:rsidRDefault="00FD706E" w:rsidP="00FD706E">
      <w:pPr>
        <w:rPr>
          <w:lang w:val="en-US"/>
        </w:rPr>
      </w:pPr>
    </w:p>
    <w:p w14:paraId="6616C17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etal</w:t>
      </w:r>
      <w:r w:rsidRPr="00FD706E">
        <w:rPr>
          <w:lang w:val="en-US"/>
        </w:rPr>
        <w:t xml:space="preserve"> — the colorful parts of the flower</w:t>
      </w:r>
    </w:p>
    <w:p w14:paraId="120983DF" w14:textId="77777777" w:rsidR="00FD706E" w:rsidRPr="00FD706E" w:rsidRDefault="00FD706E" w:rsidP="00FD706E">
      <w:pPr>
        <w:rPr>
          <w:lang w:val="en-US"/>
        </w:rPr>
      </w:pPr>
    </w:p>
    <w:p w14:paraId="1214C2F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Bud</w:t>
      </w:r>
      <w:r w:rsidRPr="00FD706E">
        <w:rPr>
          <w:lang w:val="en-US"/>
        </w:rPr>
        <w:t xml:space="preserve"> — the first stage of plant growth that’ll flower and </w:t>
      </w:r>
      <w:proofErr w:type="gramStart"/>
      <w:r w:rsidRPr="00FD706E">
        <w:rPr>
          <w:lang w:val="en-US"/>
        </w:rPr>
        <w:t>bloom</w:t>
      </w:r>
      <w:proofErr w:type="gramEnd"/>
    </w:p>
    <w:p w14:paraId="4188B6CE" w14:textId="77777777" w:rsidR="00FD706E" w:rsidRPr="00FD706E" w:rsidRDefault="00FD706E" w:rsidP="00FD706E">
      <w:pPr>
        <w:rPr>
          <w:lang w:val="en-US"/>
        </w:rPr>
      </w:pPr>
    </w:p>
    <w:p w14:paraId="34D9C95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Thorn</w:t>
      </w:r>
      <w:r w:rsidRPr="00FD706E">
        <w:rPr>
          <w:lang w:val="en-US"/>
        </w:rPr>
        <w:t xml:space="preserve"> — a part on the stem of a flower or plant that’s prickly and </w:t>
      </w:r>
      <w:proofErr w:type="gramStart"/>
      <w:r w:rsidRPr="00FD706E">
        <w:rPr>
          <w:lang w:val="en-US"/>
        </w:rPr>
        <w:t>sharp</w:t>
      </w:r>
      <w:proofErr w:type="gramEnd"/>
    </w:p>
    <w:p w14:paraId="220DD38B" w14:textId="77777777" w:rsidR="00FD706E" w:rsidRPr="00FD706E" w:rsidRDefault="00FD706E" w:rsidP="00FD706E">
      <w:pPr>
        <w:rPr>
          <w:lang w:val="en-US"/>
        </w:rPr>
      </w:pPr>
    </w:p>
    <w:p w14:paraId="0779332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ranch</w:t>
      </w:r>
      <w:r w:rsidRPr="00FD706E">
        <w:rPr>
          <w:lang w:val="en-US"/>
        </w:rPr>
        <w:t xml:space="preserve"> — the part of the tree that grows out from the </w:t>
      </w:r>
      <w:proofErr w:type="gramStart"/>
      <w:r w:rsidRPr="00FD706E">
        <w:rPr>
          <w:lang w:val="en-US"/>
        </w:rPr>
        <w:t>trunk</w:t>
      </w:r>
      <w:proofErr w:type="gramEnd"/>
    </w:p>
    <w:p w14:paraId="4FACD0E3" w14:textId="77777777" w:rsidR="00FD706E" w:rsidRPr="00FD706E" w:rsidRDefault="00FD706E" w:rsidP="00FD706E">
      <w:pPr>
        <w:rPr>
          <w:lang w:val="en-US"/>
        </w:rPr>
      </w:pPr>
    </w:p>
    <w:p w14:paraId="33D66D4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Twig</w:t>
      </w:r>
      <w:r w:rsidRPr="00FD706E">
        <w:rPr>
          <w:lang w:val="en-US"/>
        </w:rPr>
        <w:t xml:space="preserve"> — a small branch</w:t>
      </w:r>
    </w:p>
    <w:p w14:paraId="442A39D2" w14:textId="77777777" w:rsidR="00FD706E" w:rsidRPr="00FD706E" w:rsidRDefault="00FD706E" w:rsidP="00FD706E">
      <w:pPr>
        <w:rPr>
          <w:lang w:val="en-US"/>
        </w:rPr>
      </w:pPr>
    </w:p>
    <w:p w14:paraId="22F8F3A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ark</w:t>
      </w:r>
      <w:r w:rsidRPr="00FD706E">
        <w:rPr>
          <w:lang w:val="en-US"/>
        </w:rPr>
        <w:t xml:space="preserve"> — the outer skin of a tree</w:t>
      </w:r>
    </w:p>
    <w:p w14:paraId="43A7F049" w14:textId="77777777" w:rsidR="00FD706E" w:rsidRPr="00FD706E" w:rsidRDefault="00FD706E" w:rsidP="00FD706E">
      <w:pPr>
        <w:rPr>
          <w:lang w:val="en-US"/>
        </w:rPr>
      </w:pPr>
    </w:p>
    <w:p w14:paraId="1CB9F737" w14:textId="77777777" w:rsidR="00FD706E" w:rsidRPr="00BB1787" w:rsidRDefault="00FD706E" w:rsidP="00FD706E">
      <w:pPr>
        <w:rPr>
          <w:b/>
          <w:bCs/>
          <w:lang w:val="en-US"/>
        </w:rPr>
      </w:pPr>
      <w:r w:rsidRPr="00BB1787">
        <w:rPr>
          <w:b/>
          <w:bCs/>
          <w:lang w:val="en-US"/>
        </w:rPr>
        <w:t>Pretty and Common Flowers</w:t>
      </w:r>
    </w:p>
    <w:p w14:paraId="254DB287" w14:textId="77777777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nature words</w:t>
      </w:r>
    </w:p>
    <w:p w14:paraId="30C6ABB4" w14:textId="77777777" w:rsidR="00FD706E" w:rsidRPr="00FD706E" w:rsidRDefault="00FD706E" w:rsidP="00FD706E">
      <w:pPr>
        <w:rPr>
          <w:lang w:val="en-US"/>
        </w:rPr>
      </w:pPr>
    </w:p>
    <w:p w14:paraId="50B5D6E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affodil</w:t>
      </w:r>
      <w:r w:rsidRPr="00FD706E">
        <w:rPr>
          <w:lang w:val="en-US"/>
        </w:rPr>
        <w:t xml:space="preserve"> — a flower with small yellow petals</w:t>
      </w:r>
    </w:p>
    <w:p w14:paraId="6B01624F" w14:textId="77777777" w:rsidR="00FD706E" w:rsidRPr="00FD706E" w:rsidRDefault="00FD706E" w:rsidP="00FD706E">
      <w:pPr>
        <w:rPr>
          <w:lang w:val="en-US"/>
        </w:rPr>
      </w:pPr>
    </w:p>
    <w:p w14:paraId="2F25521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ose</w:t>
      </w:r>
      <w:r w:rsidRPr="00FD706E">
        <w:rPr>
          <w:lang w:val="en-US"/>
        </w:rPr>
        <w:t xml:space="preserve"> — flowers with thorns and bright red petals; it’s associated with romance and </w:t>
      </w:r>
      <w:proofErr w:type="gramStart"/>
      <w:r w:rsidRPr="00FD706E">
        <w:rPr>
          <w:lang w:val="en-US"/>
        </w:rPr>
        <w:t>love</w:t>
      </w:r>
      <w:proofErr w:type="gramEnd"/>
    </w:p>
    <w:p w14:paraId="45CBB4BE" w14:textId="77777777" w:rsidR="00FD706E" w:rsidRPr="00FD706E" w:rsidRDefault="00FD706E" w:rsidP="00FD706E">
      <w:pPr>
        <w:rPr>
          <w:lang w:val="en-US"/>
        </w:rPr>
      </w:pPr>
    </w:p>
    <w:p w14:paraId="32E1BC2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andelion</w:t>
      </w:r>
      <w:r w:rsidRPr="00FD706E">
        <w:rPr>
          <w:lang w:val="en-US"/>
        </w:rPr>
        <w:t xml:space="preserve"> — a weed that has yellow </w:t>
      </w:r>
      <w:proofErr w:type="gramStart"/>
      <w:r w:rsidRPr="00FD706E">
        <w:rPr>
          <w:lang w:val="en-US"/>
        </w:rPr>
        <w:t>flowers</w:t>
      </w:r>
      <w:proofErr w:type="gramEnd"/>
    </w:p>
    <w:p w14:paraId="18FD24C7" w14:textId="77777777" w:rsidR="00FD706E" w:rsidRPr="00FD706E" w:rsidRDefault="00FD706E" w:rsidP="00FD706E">
      <w:pPr>
        <w:rPr>
          <w:lang w:val="en-US"/>
        </w:rPr>
      </w:pPr>
    </w:p>
    <w:p w14:paraId="4278A7A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aisy</w:t>
      </w:r>
      <w:r w:rsidRPr="00FD706E">
        <w:rPr>
          <w:lang w:val="en-US"/>
        </w:rPr>
        <w:t xml:space="preserve"> — a flower that has white petals around a yellow </w:t>
      </w:r>
      <w:proofErr w:type="gramStart"/>
      <w:r w:rsidRPr="00FD706E">
        <w:rPr>
          <w:lang w:val="en-US"/>
        </w:rPr>
        <w:t>top</w:t>
      </w:r>
      <w:proofErr w:type="gramEnd"/>
    </w:p>
    <w:p w14:paraId="29C3B451" w14:textId="77777777" w:rsidR="00FD706E" w:rsidRPr="00FD706E" w:rsidRDefault="00FD706E" w:rsidP="00FD706E">
      <w:pPr>
        <w:rPr>
          <w:lang w:val="en-US"/>
        </w:rPr>
      </w:pPr>
    </w:p>
    <w:p w14:paraId="53E93F5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Lily</w:t>
      </w:r>
      <w:r w:rsidRPr="00FD706E">
        <w:rPr>
          <w:lang w:val="en-US"/>
        </w:rPr>
        <w:t xml:space="preserve"> — a medium-sized flower whose petals can be all different </w:t>
      </w:r>
      <w:proofErr w:type="gramStart"/>
      <w:r w:rsidRPr="00FD706E">
        <w:rPr>
          <w:lang w:val="en-US"/>
        </w:rPr>
        <w:t>colors</w:t>
      </w:r>
      <w:proofErr w:type="gramEnd"/>
    </w:p>
    <w:p w14:paraId="362F19F6" w14:textId="77777777" w:rsidR="00FD706E" w:rsidRPr="00FD706E" w:rsidRDefault="00FD706E" w:rsidP="00FD706E">
      <w:pPr>
        <w:rPr>
          <w:lang w:val="en-US"/>
        </w:rPr>
      </w:pPr>
    </w:p>
    <w:p w14:paraId="4803BEC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Tulip</w:t>
      </w:r>
      <w:r w:rsidRPr="00FD706E">
        <w:rPr>
          <w:lang w:val="en-US"/>
        </w:rPr>
        <w:t xml:space="preserve"> — common in many gardens, and famous in Holland; they can be multiple colors and are associated with </w:t>
      </w:r>
      <w:proofErr w:type="gramStart"/>
      <w:r w:rsidRPr="00FD706E">
        <w:rPr>
          <w:lang w:val="en-US"/>
        </w:rPr>
        <w:t>Easter</w:t>
      </w:r>
      <w:proofErr w:type="gramEnd"/>
    </w:p>
    <w:p w14:paraId="52BB5613" w14:textId="77777777" w:rsidR="00FD706E" w:rsidRPr="00FD706E" w:rsidRDefault="00FD706E" w:rsidP="00FD706E">
      <w:pPr>
        <w:rPr>
          <w:lang w:val="en-US"/>
        </w:rPr>
      </w:pPr>
    </w:p>
    <w:p w14:paraId="77E1F90E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unflower</w:t>
      </w:r>
      <w:r w:rsidRPr="00FD706E">
        <w:rPr>
          <w:lang w:val="en-US"/>
        </w:rPr>
        <w:t xml:space="preserve"> — a big flower with bright yellow petals and a brown top</w:t>
      </w:r>
    </w:p>
    <w:p w14:paraId="331C8C57" w14:textId="77777777" w:rsidR="00FD706E" w:rsidRPr="00FD706E" w:rsidRDefault="00FD706E" w:rsidP="00FD706E">
      <w:pPr>
        <w:rPr>
          <w:lang w:val="en-US"/>
        </w:rPr>
      </w:pPr>
    </w:p>
    <w:p w14:paraId="6940C1FD" w14:textId="77777777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Now that you know all the basics, try practicing your plant vocabulary!</w:t>
      </w:r>
    </w:p>
    <w:p w14:paraId="745F05B0" w14:textId="77777777" w:rsidR="00FD706E" w:rsidRPr="00FD706E" w:rsidRDefault="00FD706E" w:rsidP="00FD706E">
      <w:pPr>
        <w:rPr>
          <w:lang w:val="en-US"/>
        </w:rPr>
      </w:pPr>
    </w:p>
    <w:p w14:paraId="7C6A17A9" w14:textId="77777777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t>Typical Tall Trees</w:t>
      </w:r>
    </w:p>
    <w:p w14:paraId="783F161F" w14:textId="77777777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Two common types of trees are deciduous and evergreen.</w:t>
      </w:r>
    </w:p>
    <w:p w14:paraId="274099BA" w14:textId="77777777" w:rsidR="00FD706E" w:rsidRPr="00FD706E" w:rsidRDefault="00FD706E" w:rsidP="00FD706E">
      <w:pPr>
        <w:rPr>
          <w:lang w:val="en-US"/>
        </w:rPr>
      </w:pPr>
    </w:p>
    <w:p w14:paraId="294DDA65" w14:textId="64DCA090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Deciduous trees shed (get rid of) their leaves during a specific part of the year (typically autumn/fall), and evergreen trees keep their leaves all year.</w:t>
      </w:r>
    </w:p>
    <w:p w14:paraId="25DD9616" w14:textId="0B724418" w:rsidR="00FD706E" w:rsidRDefault="00FD706E" w:rsidP="00FD706E">
      <w:pPr>
        <w:rPr>
          <w:lang w:val="en-US"/>
        </w:rPr>
      </w:pPr>
      <w:r w:rsidRPr="00FD706E">
        <w:rPr>
          <w:lang w:val="en-US"/>
        </w:rPr>
        <w:t xml:space="preserve">Not all trees fall into these two categories though, as </w:t>
      </w:r>
      <w:proofErr w:type="gramStart"/>
      <w:r w:rsidRPr="00FD706E">
        <w:rPr>
          <w:lang w:val="en-US"/>
        </w:rPr>
        <w:t>you’ll</w:t>
      </w:r>
      <w:proofErr w:type="gramEnd"/>
      <w:r w:rsidRPr="00FD706E">
        <w:rPr>
          <w:lang w:val="en-US"/>
        </w:rPr>
        <w:t xml:space="preserve"> see in this short list. There are </w:t>
      </w:r>
      <w:proofErr w:type="gramStart"/>
      <w:r w:rsidRPr="00FD706E">
        <w:rPr>
          <w:lang w:val="en-US"/>
        </w:rPr>
        <w:t>actually over</w:t>
      </w:r>
      <w:proofErr w:type="gramEnd"/>
      <w:r w:rsidRPr="00FD706E">
        <w:rPr>
          <w:lang w:val="en-US"/>
        </w:rPr>
        <w:t xml:space="preserve"> 60,000 types of trees on our planet!</w:t>
      </w:r>
    </w:p>
    <w:p w14:paraId="39AB0DFB" w14:textId="77777777" w:rsidR="00FD706E" w:rsidRPr="00FD706E" w:rsidRDefault="00FD706E" w:rsidP="00FD706E">
      <w:pPr>
        <w:rPr>
          <w:lang w:val="en-US"/>
        </w:rPr>
      </w:pPr>
    </w:p>
    <w:p w14:paraId="40D38BB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alm Tree</w:t>
      </w:r>
      <w:r w:rsidRPr="00FD706E">
        <w:rPr>
          <w:lang w:val="en-US"/>
        </w:rPr>
        <w:t xml:space="preserve"> — (neither deciduous or evergreen) a tropical tree with palms and sometimes coconuts (large, featherlike leaves)</w:t>
      </w:r>
    </w:p>
    <w:p w14:paraId="0EA35DB2" w14:textId="77777777" w:rsidR="00FD706E" w:rsidRPr="00FD706E" w:rsidRDefault="00FD706E" w:rsidP="00FD706E">
      <w:pPr>
        <w:rPr>
          <w:lang w:val="en-US"/>
        </w:rPr>
      </w:pPr>
    </w:p>
    <w:p w14:paraId="2C4E3F5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actus</w:t>
      </w:r>
      <w:r w:rsidRPr="00FD706E">
        <w:rPr>
          <w:lang w:val="en-US"/>
        </w:rPr>
        <w:t xml:space="preserve"> — (neither deciduous or evergreen) grows in the desert with thorns or thistles (pointy, sharp spines)</w:t>
      </w:r>
    </w:p>
    <w:p w14:paraId="50DFF578" w14:textId="77777777" w:rsidR="00FD706E" w:rsidRPr="00FD706E" w:rsidRDefault="00FD706E" w:rsidP="00FD706E">
      <w:pPr>
        <w:rPr>
          <w:lang w:val="en-US"/>
        </w:rPr>
      </w:pPr>
    </w:p>
    <w:p w14:paraId="3AD8DDC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aple</w:t>
      </w:r>
      <w:r w:rsidRPr="00FD706E">
        <w:rPr>
          <w:lang w:val="en-US"/>
        </w:rPr>
        <w:t xml:space="preserve"> — a deciduous tree with three-pointed leaves</w:t>
      </w:r>
    </w:p>
    <w:p w14:paraId="2CC0E553" w14:textId="77777777" w:rsidR="00FD706E" w:rsidRPr="00FD706E" w:rsidRDefault="00FD706E" w:rsidP="00FD706E">
      <w:pPr>
        <w:rPr>
          <w:lang w:val="en-US"/>
        </w:rPr>
      </w:pPr>
    </w:p>
    <w:p w14:paraId="7F2A664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Oak</w:t>
      </w:r>
      <w:r w:rsidRPr="00FD706E">
        <w:rPr>
          <w:lang w:val="en-US"/>
        </w:rPr>
        <w:t xml:space="preserve"> — a deciduous tree with acorns</w:t>
      </w:r>
    </w:p>
    <w:p w14:paraId="18A3D7A4" w14:textId="77777777" w:rsidR="00FD706E" w:rsidRPr="00FD706E" w:rsidRDefault="00FD706E" w:rsidP="00FD706E">
      <w:pPr>
        <w:rPr>
          <w:lang w:val="en-US"/>
        </w:rPr>
      </w:pPr>
    </w:p>
    <w:p w14:paraId="60947AA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irch</w:t>
      </w:r>
      <w:r w:rsidRPr="00FD706E">
        <w:rPr>
          <w:lang w:val="en-US"/>
        </w:rPr>
        <w:t xml:space="preserve"> — a deciduous tree with thin, white bark</w:t>
      </w:r>
    </w:p>
    <w:p w14:paraId="3B315A57" w14:textId="77777777" w:rsidR="00FD706E" w:rsidRPr="00FD706E" w:rsidRDefault="00FD706E" w:rsidP="00FD706E">
      <w:pPr>
        <w:rPr>
          <w:lang w:val="en-US"/>
        </w:rPr>
      </w:pPr>
    </w:p>
    <w:p w14:paraId="6F638C0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illow</w:t>
      </w:r>
      <w:r w:rsidRPr="00FD706E">
        <w:rPr>
          <w:lang w:val="en-US"/>
        </w:rPr>
        <w:t xml:space="preserve"> — a large deciduous tree with thin leaves and curtain-like branches</w:t>
      </w:r>
    </w:p>
    <w:p w14:paraId="58FED861" w14:textId="77777777" w:rsidR="00FD706E" w:rsidRPr="00FD706E" w:rsidRDefault="00FD706E" w:rsidP="00FD706E">
      <w:pPr>
        <w:rPr>
          <w:lang w:val="en-US"/>
        </w:rPr>
      </w:pPr>
    </w:p>
    <w:p w14:paraId="43BFEF2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oplar</w:t>
      </w:r>
      <w:r w:rsidRPr="00FD706E">
        <w:rPr>
          <w:lang w:val="en-US"/>
        </w:rPr>
        <w:t xml:space="preserve"> — a medium-sized deciduous tree with teardrop-shaped leaves</w:t>
      </w:r>
    </w:p>
    <w:p w14:paraId="3546BD47" w14:textId="77777777" w:rsidR="00FD706E" w:rsidRPr="00FD706E" w:rsidRDefault="00FD706E" w:rsidP="00FD706E">
      <w:pPr>
        <w:rPr>
          <w:lang w:val="en-US"/>
        </w:rPr>
      </w:pPr>
    </w:p>
    <w:p w14:paraId="75D82E4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ine</w:t>
      </w:r>
      <w:r w:rsidRPr="00FD706E">
        <w:rPr>
          <w:lang w:val="en-US"/>
        </w:rPr>
        <w:t xml:space="preserve"> — an evergreen tree with needle-like leaves and pinecones</w:t>
      </w:r>
    </w:p>
    <w:p w14:paraId="01741956" w14:textId="77777777" w:rsidR="00FD706E" w:rsidRPr="00FD706E" w:rsidRDefault="00FD706E" w:rsidP="00FD706E">
      <w:pPr>
        <w:rPr>
          <w:lang w:val="en-US"/>
        </w:rPr>
      </w:pPr>
    </w:p>
    <w:p w14:paraId="5DFCACEA" w14:textId="70273B23" w:rsid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t>Gardening Tools Used to Take Care of Plants</w:t>
      </w:r>
    </w:p>
    <w:p w14:paraId="2C149E09" w14:textId="77777777" w:rsidR="00F259B2" w:rsidRPr="00FD706E" w:rsidRDefault="00F259B2" w:rsidP="00FD706E">
      <w:pPr>
        <w:rPr>
          <w:b/>
          <w:bCs/>
          <w:lang w:val="en-US"/>
        </w:rPr>
      </w:pPr>
    </w:p>
    <w:p w14:paraId="5C722BE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ardener</w:t>
      </w:r>
      <w:r w:rsidRPr="00FD706E">
        <w:rPr>
          <w:lang w:val="en-US"/>
        </w:rPr>
        <w:t xml:space="preserve"> — someone who maintains a </w:t>
      </w:r>
      <w:proofErr w:type="gramStart"/>
      <w:r w:rsidRPr="00FD706E">
        <w:rPr>
          <w:lang w:val="en-US"/>
        </w:rPr>
        <w:t>garden</w:t>
      </w:r>
      <w:proofErr w:type="gramEnd"/>
    </w:p>
    <w:p w14:paraId="230A0725" w14:textId="77777777" w:rsidR="00FD706E" w:rsidRPr="00FD706E" w:rsidRDefault="00FD706E" w:rsidP="00FD706E">
      <w:pPr>
        <w:rPr>
          <w:lang w:val="en-US"/>
        </w:rPr>
      </w:pPr>
    </w:p>
    <w:p w14:paraId="52C0D6F4" w14:textId="77777777" w:rsidR="00FD706E" w:rsidRPr="00FD706E" w:rsidRDefault="00FD706E" w:rsidP="00FD706E">
      <w:pPr>
        <w:rPr>
          <w:lang w:val="en-US"/>
        </w:rPr>
      </w:pPr>
      <w:proofErr w:type="gramStart"/>
      <w:r w:rsidRPr="00BB1787">
        <w:rPr>
          <w:b/>
          <w:bCs/>
          <w:lang w:val="en-US"/>
        </w:rPr>
        <w:t>Flower Pot</w:t>
      </w:r>
      <w:proofErr w:type="gramEnd"/>
      <w:r w:rsidRPr="00FD706E">
        <w:rPr>
          <w:lang w:val="en-US"/>
        </w:rPr>
        <w:t xml:space="preserve"> — a container where one or more flowers grow</w:t>
      </w:r>
    </w:p>
    <w:p w14:paraId="4B03378A" w14:textId="77777777" w:rsidR="00FD706E" w:rsidRPr="00BB1787" w:rsidRDefault="00FD706E" w:rsidP="00FD706E">
      <w:pPr>
        <w:rPr>
          <w:b/>
          <w:bCs/>
          <w:lang w:val="en-US"/>
        </w:rPr>
      </w:pPr>
    </w:p>
    <w:p w14:paraId="55768E5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Vegetable Garden</w:t>
      </w:r>
      <w:r w:rsidRPr="00FD706E">
        <w:rPr>
          <w:lang w:val="en-US"/>
        </w:rPr>
        <w:t xml:space="preserve"> — a garden that specifically grows </w:t>
      </w:r>
      <w:proofErr w:type="gramStart"/>
      <w:r w:rsidRPr="00FD706E">
        <w:rPr>
          <w:lang w:val="en-US"/>
        </w:rPr>
        <w:t>vegetables</w:t>
      </w:r>
      <w:proofErr w:type="gramEnd"/>
    </w:p>
    <w:p w14:paraId="40404879" w14:textId="77777777" w:rsidR="00FD706E" w:rsidRPr="00FD706E" w:rsidRDefault="00FD706E" w:rsidP="00FD706E">
      <w:pPr>
        <w:rPr>
          <w:lang w:val="en-US"/>
        </w:rPr>
      </w:pPr>
    </w:p>
    <w:p w14:paraId="7D2916C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eed</w:t>
      </w:r>
      <w:r w:rsidRPr="00FD706E">
        <w:rPr>
          <w:lang w:val="en-US"/>
        </w:rPr>
        <w:t xml:space="preserve">— a plant in a garden that’s not </w:t>
      </w:r>
      <w:proofErr w:type="gramStart"/>
      <w:r w:rsidRPr="00FD706E">
        <w:rPr>
          <w:lang w:val="en-US"/>
        </w:rPr>
        <w:t>desired</w:t>
      </w:r>
      <w:proofErr w:type="gramEnd"/>
    </w:p>
    <w:p w14:paraId="2C5AF149" w14:textId="77777777" w:rsidR="00FD706E" w:rsidRPr="00FD706E" w:rsidRDefault="00FD706E" w:rsidP="00FD706E">
      <w:pPr>
        <w:rPr>
          <w:lang w:val="en-US"/>
        </w:rPr>
      </w:pPr>
    </w:p>
    <w:p w14:paraId="37E74B1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eed</w:t>
      </w:r>
      <w:r w:rsidRPr="00FD706E">
        <w:rPr>
          <w:lang w:val="en-US"/>
        </w:rPr>
        <w:t xml:space="preserve"> — (action verb) to pick and remove the weeds from the </w:t>
      </w:r>
      <w:proofErr w:type="gramStart"/>
      <w:r w:rsidRPr="00FD706E">
        <w:rPr>
          <w:lang w:val="en-US"/>
        </w:rPr>
        <w:t>garden</w:t>
      </w:r>
      <w:proofErr w:type="gramEnd"/>
    </w:p>
    <w:p w14:paraId="3F37CB4E" w14:textId="77777777" w:rsidR="00FD706E" w:rsidRPr="00FD706E" w:rsidRDefault="00FD706E" w:rsidP="00FD706E">
      <w:pPr>
        <w:rPr>
          <w:lang w:val="en-US"/>
        </w:rPr>
      </w:pPr>
    </w:p>
    <w:p w14:paraId="5A7F3A0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Shovel</w:t>
      </w:r>
      <w:r w:rsidRPr="00FD706E">
        <w:rPr>
          <w:lang w:val="en-US"/>
        </w:rPr>
        <w:t xml:space="preserve"> — a tool used to dig in the </w:t>
      </w:r>
      <w:proofErr w:type="gramStart"/>
      <w:r w:rsidRPr="00FD706E">
        <w:rPr>
          <w:lang w:val="en-US"/>
        </w:rPr>
        <w:t>ground</w:t>
      </w:r>
      <w:proofErr w:type="gramEnd"/>
    </w:p>
    <w:p w14:paraId="5DE26F24" w14:textId="77777777" w:rsidR="00FD706E" w:rsidRPr="00FD706E" w:rsidRDefault="00FD706E" w:rsidP="00FD706E">
      <w:pPr>
        <w:rPr>
          <w:lang w:val="en-US"/>
        </w:rPr>
      </w:pPr>
    </w:p>
    <w:p w14:paraId="52CEAC4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ail</w:t>
      </w:r>
      <w:r w:rsidRPr="00FD706E">
        <w:rPr>
          <w:lang w:val="en-US"/>
        </w:rPr>
        <w:t xml:space="preserve"> — a cylindrical (circular) container for carrying </w:t>
      </w:r>
      <w:proofErr w:type="gramStart"/>
      <w:r w:rsidRPr="00FD706E">
        <w:rPr>
          <w:lang w:val="en-US"/>
        </w:rPr>
        <w:t>water</w:t>
      </w:r>
      <w:proofErr w:type="gramEnd"/>
    </w:p>
    <w:p w14:paraId="5DB48885" w14:textId="77777777" w:rsidR="00FD706E" w:rsidRPr="00FD706E" w:rsidRDefault="00FD706E" w:rsidP="00FD706E">
      <w:pPr>
        <w:rPr>
          <w:lang w:val="en-US"/>
        </w:rPr>
      </w:pPr>
    </w:p>
    <w:p w14:paraId="71E636E5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atering Can</w:t>
      </w:r>
      <w:r w:rsidRPr="00FD706E">
        <w:rPr>
          <w:lang w:val="en-US"/>
        </w:rPr>
        <w:t xml:space="preserve"> — a container specifically used to water </w:t>
      </w:r>
      <w:proofErr w:type="gramStart"/>
      <w:r w:rsidRPr="00FD706E">
        <w:rPr>
          <w:lang w:val="en-US"/>
        </w:rPr>
        <w:t>plants</w:t>
      </w:r>
      <w:proofErr w:type="gramEnd"/>
    </w:p>
    <w:p w14:paraId="27D4F491" w14:textId="77777777" w:rsidR="00FD706E" w:rsidRPr="00FD706E" w:rsidRDefault="00FD706E" w:rsidP="00FD706E">
      <w:pPr>
        <w:rPr>
          <w:lang w:val="en-US"/>
        </w:rPr>
      </w:pPr>
    </w:p>
    <w:p w14:paraId="2FB71E7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hears</w:t>
      </w:r>
      <w:r w:rsidRPr="00FD706E">
        <w:rPr>
          <w:lang w:val="en-US"/>
        </w:rPr>
        <w:t xml:space="preserve"> — a tool used to cut through or trim </w:t>
      </w:r>
      <w:proofErr w:type="gramStart"/>
      <w:r w:rsidRPr="00FD706E">
        <w:rPr>
          <w:lang w:val="en-US"/>
        </w:rPr>
        <w:t>plants</w:t>
      </w:r>
      <w:proofErr w:type="gramEnd"/>
    </w:p>
    <w:p w14:paraId="1F179EA2" w14:textId="77777777" w:rsidR="00FD706E" w:rsidRPr="00FD706E" w:rsidRDefault="00FD706E" w:rsidP="00FD706E">
      <w:pPr>
        <w:rPr>
          <w:lang w:val="en-US"/>
        </w:rPr>
      </w:pPr>
    </w:p>
    <w:p w14:paraId="682D6E9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ake</w:t>
      </w:r>
      <w:r w:rsidRPr="00FD706E">
        <w:rPr>
          <w:lang w:val="en-US"/>
        </w:rPr>
        <w:t xml:space="preserve"> — a tool used to gather trimmed plants or fallen leaves from the </w:t>
      </w:r>
      <w:proofErr w:type="gramStart"/>
      <w:r w:rsidRPr="00FD706E">
        <w:rPr>
          <w:lang w:val="en-US"/>
        </w:rPr>
        <w:t>ground</w:t>
      </w:r>
      <w:proofErr w:type="gramEnd"/>
    </w:p>
    <w:p w14:paraId="31F76F9E" w14:textId="77777777" w:rsidR="00FD706E" w:rsidRPr="00FD706E" w:rsidRDefault="00FD706E" w:rsidP="00FD706E">
      <w:pPr>
        <w:rPr>
          <w:lang w:val="en-US"/>
        </w:rPr>
      </w:pPr>
    </w:p>
    <w:p w14:paraId="7C81CA0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Hoe</w:t>
      </w:r>
      <w:r w:rsidRPr="00FD706E">
        <w:rPr>
          <w:lang w:val="en-US"/>
        </w:rPr>
        <w:t xml:space="preserve"> — a single-bladed tool used to dig out </w:t>
      </w:r>
      <w:proofErr w:type="gramStart"/>
      <w:r w:rsidRPr="00FD706E">
        <w:rPr>
          <w:lang w:val="en-US"/>
        </w:rPr>
        <w:t>weeds</w:t>
      </w:r>
      <w:proofErr w:type="gramEnd"/>
    </w:p>
    <w:p w14:paraId="1A3143C5" w14:textId="77777777" w:rsidR="00FD706E" w:rsidRPr="00FD706E" w:rsidRDefault="00FD706E" w:rsidP="00FD706E">
      <w:pPr>
        <w:rPr>
          <w:lang w:val="en-US"/>
        </w:rPr>
      </w:pPr>
    </w:p>
    <w:p w14:paraId="6F01978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ow</w:t>
      </w:r>
      <w:r w:rsidRPr="00FD706E">
        <w:rPr>
          <w:lang w:val="en-US"/>
        </w:rPr>
        <w:t xml:space="preserve"> — (action verb) to plant seeds</w:t>
      </w:r>
    </w:p>
    <w:p w14:paraId="2B1F3ABD" w14:textId="77777777" w:rsidR="00FD706E" w:rsidRPr="00FD706E" w:rsidRDefault="00FD706E" w:rsidP="00FD706E">
      <w:pPr>
        <w:rPr>
          <w:lang w:val="en-US"/>
        </w:rPr>
      </w:pPr>
    </w:p>
    <w:p w14:paraId="681D21B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ow</w:t>
      </w:r>
      <w:r w:rsidRPr="00FD706E">
        <w:rPr>
          <w:lang w:val="en-US"/>
        </w:rPr>
        <w:t xml:space="preserve"> — (action verb) to trim the grass, often with a </w:t>
      </w:r>
      <w:proofErr w:type="gramStart"/>
      <w:r w:rsidRPr="00FD706E">
        <w:rPr>
          <w:lang w:val="en-US"/>
        </w:rPr>
        <w:t>lawnmower</w:t>
      </w:r>
      <w:proofErr w:type="gramEnd"/>
    </w:p>
    <w:p w14:paraId="40A3B7D5" w14:textId="77777777" w:rsidR="00FD706E" w:rsidRPr="00FD706E" w:rsidRDefault="00FD706E" w:rsidP="00FD706E">
      <w:pPr>
        <w:rPr>
          <w:lang w:val="en-US"/>
        </w:rPr>
      </w:pPr>
    </w:p>
    <w:p w14:paraId="63D0495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Lawnmower</w:t>
      </w:r>
      <w:r w:rsidRPr="00FD706E">
        <w:rPr>
          <w:lang w:val="en-US"/>
        </w:rPr>
        <w:t xml:space="preserve"> — the machine used to mow the lawn; it can be gas-powered or hand-</w:t>
      </w:r>
      <w:proofErr w:type="gramStart"/>
      <w:r w:rsidRPr="00FD706E">
        <w:rPr>
          <w:lang w:val="en-US"/>
        </w:rPr>
        <w:t>pushed</w:t>
      </w:r>
      <w:proofErr w:type="gramEnd"/>
    </w:p>
    <w:p w14:paraId="489B263D" w14:textId="77777777" w:rsidR="00FD706E" w:rsidRPr="00FD706E" w:rsidRDefault="00FD706E" w:rsidP="00FD706E">
      <w:pPr>
        <w:rPr>
          <w:lang w:val="en-US"/>
        </w:rPr>
      </w:pPr>
    </w:p>
    <w:p w14:paraId="0316C78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heelbarrow</w:t>
      </w:r>
      <w:r w:rsidRPr="00FD706E">
        <w:rPr>
          <w:lang w:val="en-US"/>
        </w:rPr>
        <w:t xml:space="preserve"> — a single-wheeled cart for carrying gardening </w:t>
      </w:r>
      <w:proofErr w:type="gramStart"/>
      <w:r w:rsidRPr="00FD706E">
        <w:rPr>
          <w:lang w:val="en-US"/>
        </w:rPr>
        <w:t>materials</w:t>
      </w:r>
      <w:proofErr w:type="gramEnd"/>
    </w:p>
    <w:p w14:paraId="1BF0756F" w14:textId="77777777" w:rsidR="00FD706E" w:rsidRPr="00FD706E" w:rsidRDefault="00FD706E" w:rsidP="00FD706E">
      <w:pPr>
        <w:rPr>
          <w:lang w:val="en-US"/>
        </w:rPr>
      </w:pPr>
    </w:p>
    <w:p w14:paraId="131C8271" w14:textId="06D0F66B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hed</w:t>
      </w:r>
      <w:r w:rsidRPr="00FD706E">
        <w:rPr>
          <w:lang w:val="en-US"/>
        </w:rPr>
        <w:t xml:space="preserve"> — a small shelter in a yard that stores gardening materials or other outdoor objects and </w:t>
      </w:r>
      <w:proofErr w:type="gramStart"/>
      <w:r w:rsidRPr="00FD706E">
        <w:rPr>
          <w:lang w:val="en-US"/>
        </w:rPr>
        <w:t>tools</w:t>
      </w:r>
      <w:proofErr w:type="gramEnd"/>
    </w:p>
    <w:p w14:paraId="2AFE4834" w14:textId="08049B5F" w:rsid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lastRenderedPageBreak/>
        <w:t>Beautiful Landscapes</w:t>
      </w:r>
    </w:p>
    <w:p w14:paraId="33C94C07" w14:textId="77777777" w:rsidR="00FD706E" w:rsidRPr="00FD706E" w:rsidRDefault="00FD706E" w:rsidP="00FD706E">
      <w:pPr>
        <w:rPr>
          <w:b/>
          <w:bCs/>
          <w:lang w:val="en-US"/>
        </w:rPr>
      </w:pPr>
    </w:p>
    <w:p w14:paraId="7824B67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ay</w:t>
      </w:r>
      <w:r w:rsidRPr="00FD706E">
        <w:rPr>
          <w:lang w:val="en-US"/>
        </w:rPr>
        <w:t xml:space="preserve"> — where the sea curves inward to create a body of water with coast on three </w:t>
      </w:r>
      <w:proofErr w:type="gramStart"/>
      <w:r w:rsidRPr="00FD706E">
        <w:rPr>
          <w:lang w:val="en-US"/>
        </w:rPr>
        <w:t>sides</w:t>
      </w:r>
      <w:proofErr w:type="gramEnd"/>
    </w:p>
    <w:p w14:paraId="33795105" w14:textId="77777777" w:rsidR="00FD706E" w:rsidRPr="00FD706E" w:rsidRDefault="00FD706E" w:rsidP="00FD706E">
      <w:pPr>
        <w:rPr>
          <w:lang w:val="en-US"/>
        </w:rPr>
      </w:pPr>
    </w:p>
    <w:p w14:paraId="5025F97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Lake</w:t>
      </w:r>
      <w:r w:rsidRPr="00FD706E">
        <w:rPr>
          <w:lang w:val="en-US"/>
        </w:rPr>
        <w:t xml:space="preserve"> — a small body of water inland; lakes are often fresh </w:t>
      </w:r>
      <w:proofErr w:type="gramStart"/>
      <w:r w:rsidRPr="00FD706E">
        <w:rPr>
          <w:lang w:val="en-US"/>
        </w:rPr>
        <w:t>water</w:t>
      </w:r>
      <w:proofErr w:type="gramEnd"/>
    </w:p>
    <w:p w14:paraId="5BE04377" w14:textId="77777777" w:rsidR="00FD706E" w:rsidRPr="00FD706E" w:rsidRDefault="00FD706E" w:rsidP="00FD706E">
      <w:pPr>
        <w:rPr>
          <w:lang w:val="en-US"/>
        </w:rPr>
      </w:pPr>
    </w:p>
    <w:p w14:paraId="4589020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ea</w:t>
      </w:r>
      <w:r w:rsidRPr="00FD706E">
        <w:rPr>
          <w:lang w:val="en-US"/>
        </w:rPr>
        <w:t xml:space="preserve"> — a large body of salt water; there are actually about 50 </w:t>
      </w:r>
      <w:proofErr w:type="spellStart"/>
      <w:r w:rsidRPr="00FD706E">
        <w:rPr>
          <w:lang w:val="en-US"/>
        </w:rPr>
        <w:t>seas</w:t>
      </w:r>
      <w:proofErr w:type="spellEnd"/>
      <w:r w:rsidRPr="00FD706E">
        <w:rPr>
          <w:lang w:val="en-US"/>
        </w:rPr>
        <w:t xml:space="preserve"> in the </w:t>
      </w:r>
      <w:proofErr w:type="gramStart"/>
      <w:r w:rsidRPr="00FD706E">
        <w:rPr>
          <w:lang w:val="en-US"/>
        </w:rPr>
        <w:t>world</w:t>
      </w:r>
      <w:proofErr w:type="gramEnd"/>
    </w:p>
    <w:p w14:paraId="341F7932" w14:textId="77777777" w:rsidR="00FD706E" w:rsidRPr="00FD706E" w:rsidRDefault="00FD706E" w:rsidP="00FD706E">
      <w:pPr>
        <w:rPr>
          <w:lang w:val="en-US"/>
        </w:rPr>
      </w:pPr>
    </w:p>
    <w:p w14:paraId="367944E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Ocean</w:t>
      </w:r>
      <w:r w:rsidRPr="00FD706E">
        <w:rPr>
          <w:lang w:val="en-US"/>
        </w:rPr>
        <w:t xml:space="preserve"> — a larger body of salt water; there are five oceans: Atlantic, Pacific, Indian, </w:t>
      </w:r>
      <w:proofErr w:type="gramStart"/>
      <w:r w:rsidRPr="00FD706E">
        <w:rPr>
          <w:lang w:val="en-US"/>
        </w:rPr>
        <w:t>Arctic</w:t>
      </w:r>
      <w:proofErr w:type="gramEnd"/>
      <w:r w:rsidRPr="00FD706E">
        <w:rPr>
          <w:lang w:val="en-US"/>
        </w:rPr>
        <w:t xml:space="preserve"> and Southern</w:t>
      </w:r>
    </w:p>
    <w:p w14:paraId="65557F00" w14:textId="77777777" w:rsidR="00FD706E" w:rsidRPr="00FD706E" w:rsidRDefault="00FD706E" w:rsidP="00FD706E">
      <w:pPr>
        <w:rPr>
          <w:lang w:val="en-US"/>
        </w:rPr>
      </w:pPr>
    </w:p>
    <w:p w14:paraId="1BF6137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iver</w:t>
      </w:r>
      <w:r w:rsidRPr="00FD706E">
        <w:rPr>
          <w:lang w:val="en-US"/>
        </w:rPr>
        <w:t xml:space="preserve"> — a flowing stream of water</w:t>
      </w:r>
    </w:p>
    <w:p w14:paraId="4A55AEB8" w14:textId="77777777" w:rsidR="00FD706E" w:rsidRPr="00FD706E" w:rsidRDefault="00FD706E" w:rsidP="00FD706E">
      <w:pPr>
        <w:rPr>
          <w:lang w:val="en-US"/>
        </w:rPr>
      </w:pPr>
    </w:p>
    <w:p w14:paraId="541CB7A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reek</w:t>
      </w:r>
      <w:r w:rsidRPr="00FD706E">
        <w:rPr>
          <w:lang w:val="en-US"/>
        </w:rPr>
        <w:t xml:space="preserve"> — a thin river</w:t>
      </w:r>
    </w:p>
    <w:p w14:paraId="6CBEC108" w14:textId="77777777" w:rsidR="00FD706E" w:rsidRPr="00FD706E" w:rsidRDefault="00FD706E" w:rsidP="00FD706E">
      <w:pPr>
        <w:rPr>
          <w:lang w:val="en-US"/>
        </w:rPr>
      </w:pPr>
    </w:p>
    <w:p w14:paraId="6D004CA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aterfall</w:t>
      </w:r>
      <w:r w:rsidRPr="00FD706E">
        <w:rPr>
          <w:lang w:val="en-US"/>
        </w:rPr>
        <w:t xml:space="preserve"> — when water falls from a higher point (like a cliff) to a lower </w:t>
      </w:r>
      <w:proofErr w:type="gramStart"/>
      <w:r w:rsidRPr="00FD706E">
        <w:rPr>
          <w:lang w:val="en-US"/>
        </w:rPr>
        <w:t>point</w:t>
      </w:r>
      <w:proofErr w:type="gramEnd"/>
    </w:p>
    <w:p w14:paraId="3F89D9DE" w14:textId="77777777" w:rsidR="00FD706E" w:rsidRPr="00FD706E" w:rsidRDefault="00FD706E" w:rsidP="00FD706E">
      <w:pPr>
        <w:rPr>
          <w:lang w:val="en-US"/>
        </w:rPr>
      </w:pPr>
    </w:p>
    <w:p w14:paraId="2677F7D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anyon</w:t>
      </w:r>
      <w:r w:rsidRPr="00FD706E">
        <w:rPr>
          <w:lang w:val="en-US"/>
        </w:rPr>
        <w:t xml:space="preserve"> — an arid and rocky valley surrounded by </w:t>
      </w:r>
      <w:proofErr w:type="gramStart"/>
      <w:r w:rsidRPr="00FD706E">
        <w:rPr>
          <w:lang w:val="en-US"/>
        </w:rPr>
        <w:t>cliffs</w:t>
      </w:r>
      <w:proofErr w:type="gramEnd"/>
    </w:p>
    <w:p w14:paraId="636B8C94" w14:textId="77777777" w:rsidR="00FD706E" w:rsidRPr="00FD706E" w:rsidRDefault="00FD706E" w:rsidP="00FD706E">
      <w:pPr>
        <w:rPr>
          <w:lang w:val="en-US"/>
        </w:rPr>
      </w:pPr>
    </w:p>
    <w:p w14:paraId="2FFD00AE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lacier</w:t>
      </w:r>
      <w:r w:rsidRPr="00FD706E">
        <w:rPr>
          <w:lang w:val="en-US"/>
        </w:rPr>
        <w:t xml:space="preserve"> — a large expanse of ice around the polar regions of the Earth</w:t>
      </w:r>
    </w:p>
    <w:p w14:paraId="180FD0CE" w14:textId="77777777" w:rsidR="00FD706E" w:rsidRPr="00FD706E" w:rsidRDefault="00FD706E" w:rsidP="00FD706E">
      <w:pPr>
        <w:rPr>
          <w:lang w:val="en-US"/>
        </w:rPr>
      </w:pPr>
    </w:p>
    <w:p w14:paraId="31CA2E2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eadow</w:t>
      </w:r>
      <w:r w:rsidRPr="00FD706E">
        <w:rPr>
          <w:lang w:val="en-US"/>
        </w:rPr>
        <w:t xml:space="preserve"> — a large field with grasses and flowers</w:t>
      </w:r>
    </w:p>
    <w:p w14:paraId="3459544D" w14:textId="77777777" w:rsidR="00FD706E" w:rsidRPr="00FD706E" w:rsidRDefault="00FD706E" w:rsidP="00FD706E">
      <w:pPr>
        <w:rPr>
          <w:lang w:val="en-US"/>
        </w:rPr>
      </w:pPr>
    </w:p>
    <w:p w14:paraId="6203E86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orest</w:t>
      </w:r>
      <w:r w:rsidRPr="00FD706E">
        <w:rPr>
          <w:lang w:val="en-US"/>
        </w:rPr>
        <w:t xml:space="preserve"> — a landscape with dense plants and trees</w:t>
      </w:r>
    </w:p>
    <w:p w14:paraId="4AF7E733" w14:textId="77777777" w:rsidR="00FD706E" w:rsidRPr="00FD706E" w:rsidRDefault="00FD706E" w:rsidP="00FD706E">
      <w:pPr>
        <w:rPr>
          <w:lang w:val="en-US"/>
        </w:rPr>
      </w:pPr>
    </w:p>
    <w:p w14:paraId="236D6E5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ountain</w:t>
      </w:r>
      <w:r w:rsidRPr="00FD706E">
        <w:rPr>
          <w:lang w:val="en-US"/>
        </w:rPr>
        <w:t xml:space="preserve"> — a big elevation in the Earth; mountains are often rocky, snow-covered or </w:t>
      </w:r>
      <w:proofErr w:type="gramStart"/>
      <w:r w:rsidRPr="00FD706E">
        <w:rPr>
          <w:lang w:val="en-US"/>
        </w:rPr>
        <w:t>volcanic</w:t>
      </w:r>
      <w:proofErr w:type="gramEnd"/>
    </w:p>
    <w:p w14:paraId="382DC449" w14:textId="77777777" w:rsidR="00FD706E" w:rsidRPr="00FD706E" w:rsidRDefault="00FD706E" w:rsidP="00FD706E">
      <w:pPr>
        <w:rPr>
          <w:lang w:val="en-US"/>
        </w:rPr>
      </w:pPr>
    </w:p>
    <w:p w14:paraId="4ECFFA7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Hill</w:t>
      </w:r>
      <w:r w:rsidRPr="00FD706E">
        <w:rPr>
          <w:lang w:val="en-US"/>
        </w:rPr>
        <w:t xml:space="preserve"> — a small elevation in the Earth</w:t>
      </w:r>
    </w:p>
    <w:p w14:paraId="1BC867D2" w14:textId="77777777" w:rsidR="00FD706E" w:rsidRPr="00FD706E" w:rsidRDefault="00FD706E" w:rsidP="00FD706E">
      <w:pPr>
        <w:rPr>
          <w:lang w:val="en-US"/>
        </w:rPr>
      </w:pPr>
    </w:p>
    <w:p w14:paraId="7243ACCA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lain</w:t>
      </w:r>
      <w:r w:rsidRPr="00FD706E">
        <w:rPr>
          <w:lang w:val="en-US"/>
        </w:rPr>
        <w:t xml:space="preserve"> — a flat expanse of land; plains are often </w:t>
      </w:r>
      <w:proofErr w:type="gramStart"/>
      <w:r w:rsidRPr="00FD706E">
        <w:rPr>
          <w:lang w:val="en-US"/>
        </w:rPr>
        <w:t>grassy</w:t>
      </w:r>
      <w:proofErr w:type="gramEnd"/>
    </w:p>
    <w:p w14:paraId="2948C8DB" w14:textId="77777777" w:rsidR="00FD706E" w:rsidRPr="00FD706E" w:rsidRDefault="00FD706E" w:rsidP="00FD706E">
      <w:pPr>
        <w:rPr>
          <w:lang w:val="en-US"/>
        </w:rPr>
      </w:pPr>
    </w:p>
    <w:p w14:paraId="684E3C9E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arsh</w:t>
      </w:r>
      <w:r w:rsidRPr="00FD706E">
        <w:rPr>
          <w:lang w:val="en-US"/>
        </w:rPr>
        <w:t xml:space="preserve"> — an expanse of land that regularly floods and remains </w:t>
      </w:r>
      <w:proofErr w:type="gramStart"/>
      <w:r w:rsidRPr="00FD706E">
        <w:rPr>
          <w:lang w:val="en-US"/>
        </w:rPr>
        <w:t>saturated</w:t>
      </w:r>
      <w:proofErr w:type="gramEnd"/>
    </w:p>
    <w:p w14:paraId="1C78690B" w14:textId="77777777" w:rsidR="00FD706E" w:rsidRPr="00FD706E" w:rsidRDefault="00FD706E" w:rsidP="00FD706E">
      <w:pPr>
        <w:rPr>
          <w:lang w:val="en-US"/>
        </w:rPr>
      </w:pPr>
    </w:p>
    <w:p w14:paraId="5262973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Island</w:t>
      </w:r>
      <w:r w:rsidRPr="00FD706E">
        <w:rPr>
          <w:lang w:val="en-US"/>
        </w:rPr>
        <w:t xml:space="preserve"> — an expanse of land surrounded by water on all </w:t>
      </w:r>
      <w:proofErr w:type="gramStart"/>
      <w:r w:rsidRPr="00FD706E">
        <w:rPr>
          <w:lang w:val="en-US"/>
        </w:rPr>
        <w:t>sides</w:t>
      </w:r>
      <w:proofErr w:type="gramEnd"/>
    </w:p>
    <w:p w14:paraId="2B4F4EF4" w14:textId="77777777" w:rsidR="00FD706E" w:rsidRPr="00FD706E" w:rsidRDefault="00FD706E" w:rsidP="00FD706E">
      <w:pPr>
        <w:rPr>
          <w:lang w:val="en-US"/>
        </w:rPr>
      </w:pPr>
    </w:p>
    <w:p w14:paraId="1C94AEC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eninsula</w:t>
      </w:r>
      <w:r w:rsidRPr="00FD706E">
        <w:rPr>
          <w:lang w:val="en-US"/>
        </w:rPr>
        <w:t xml:space="preserve"> — an expanse of land surrounded by water on three </w:t>
      </w:r>
      <w:proofErr w:type="gramStart"/>
      <w:r w:rsidRPr="00FD706E">
        <w:rPr>
          <w:lang w:val="en-US"/>
        </w:rPr>
        <w:t>sides</w:t>
      </w:r>
      <w:proofErr w:type="gramEnd"/>
    </w:p>
    <w:p w14:paraId="0F029EE1" w14:textId="77777777" w:rsidR="00FD706E" w:rsidRPr="00FD706E" w:rsidRDefault="00FD706E" w:rsidP="00FD706E">
      <w:pPr>
        <w:rPr>
          <w:lang w:val="en-US"/>
        </w:rPr>
      </w:pPr>
    </w:p>
    <w:p w14:paraId="7295DE4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avanna</w:t>
      </w:r>
      <w:r w:rsidRPr="00FD706E">
        <w:rPr>
          <w:lang w:val="en-US"/>
        </w:rPr>
        <w:t xml:space="preserve"> — an arid field in a tropical region; there are a lot in </w:t>
      </w:r>
      <w:proofErr w:type="gramStart"/>
      <w:r w:rsidRPr="00FD706E">
        <w:rPr>
          <w:lang w:val="en-US"/>
        </w:rPr>
        <w:t>Africa</w:t>
      </w:r>
      <w:proofErr w:type="gramEnd"/>
    </w:p>
    <w:p w14:paraId="7A7C2625" w14:textId="77777777" w:rsidR="00FD706E" w:rsidRPr="00FD706E" w:rsidRDefault="00FD706E" w:rsidP="00FD706E">
      <w:pPr>
        <w:rPr>
          <w:lang w:val="en-US"/>
        </w:rPr>
      </w:pPr>
    </w:p>
    <w:p w14:paraId="07D0650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Valley</w:t>
      </w:r>
      <w:r w:rsidRPr="00FD706E">
        <w:rPr>
          <w:lang w:val="en-US"/>
        </w:rPr>
        <w:t xml:space="preserve"> — an expanse of land between mountains or hills</w:t>
      </w:r>
    </w:p>
    <w:p w14:paraId="60C0CD07" w14:textId="77777777" w:rsidR="00FD706E" w:rsidRPr="00FD706E" w:rsidRDefault="00FD706E" w:rsidP="00FD706E">
      <w:pPr>
        <w:rPr>
          <w:lang w:val="en-US"/>
        </w:rPr>
      </w:pPr>
    </w:p>
    <w:p w14:paraId="5F867FA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esert</w:t>
      </w:r>
      <w:r w:rsidRPr="00FD706E">
        <w:rPr>
          <w:lang w:val="en-US"/>
        </w:rPr>
        <w:t xml:space="preserve"> — a dry landscape often covered in sand or rocks; not many plants grow </w:t>
      </w:r>
      <w:proofErr w:type="gramStart"/>
      <w:r w:rsidRPr="00FD706E">
        <w:rPr>
          <w:lang w:val="en-US"/>
        </w:rPr>
        <w:t>here</w:t>
      </w:r>
      <w:proofErr w:type="gramEnd"/>
    </w:p>
    <w:p w14:paraId="45DCEC89" w14:textId="77777777" w:rsidR="00FD706E" w:rsidRPr="00FD706E" w:rsidRDefault="00FD706E" w:rsidP="00FD706E">
      <w:pPr>
        <w:rPr>
          <w:lang w:val="en-US"/>
        </w:rPr>
      </w:pPr>
    </w:p>
    <w:p w14:paraId="476B11B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Tundra</w:t>
      </w:r>
      <w:r w:rsidRPr="00FD706E">
        <w:rPr>
          <w:lang w:val="en-US"/>
        </w:rPr>
        <w:t xml:space="preserve"> —a dry landscape in cold climates</w:t>
      </w:r>
    </w:p>
    <w:p w14:paraId="7192AFE7" w14:textId="77777777" w:rsidR="00FD706E" w:rsidRPr="00FD706E" w:rsidRDefault="00FD706E" w:rsidP="00FD706E">
      <w:pPr>
        <w:rPr>
          <w:lang w:val="en-US"/>
        </w:rPr>
      </w:pPr>
    </w:p>
    <w:p w14:paraId="237333B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liff</w:t>
      </w:r>
      <w:r w:rsidRPr="00FD706E">
        <w:rPr>
          <w:lang w:val="en-US"/>
        </w:rPr>
        <w:t xml:space="preserve"> — a steep mountain-like formation; these are common along </w:t>
      </w:r>
      <w:proofErr w:type="gramStart"/>
      <w:r w:rsidRPr="00FD706E">
        <w:rPr>
          <w:lang w:val="en-US"/>
        </w:rPr>
        <w:t>coasts</w:t>
      </w:r>
      <w:proofErr w:type="gramEnd"/>
    </w:p>
    <w:p w14:paraId="1594DF8F" w14:textId="77777777" w:rsidR="00FD706E" w:rsidRPr="00FD706E" w:rsidRDefault="00FD706E" w:rsidP="00FD706E">
      <w:pPr>
        <w:rPr>
          <w:lang w:val="en-US"/>
        </w:rPr>
      </w:pPr>
    </w:p>
    <w:p w14:paraId="0B513B2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ave</w:t>
      </w:r>
      <w:r w:rsidRPr="00FD706E">
        <w:rPr>
          <w:lang w:val="en-US"/>
        </w:rPr>
        <w:t xml:space="preserve"> — a tunnel or chamber underground</w:t>
      </w:r>
    </w:p>
    <w:p w14:paraId="46563415" w14:textId="77777777" w:rsidR="00FD706E" w:rsidRPr="00FD706E" w:rsidRDefault="00FD706E" w:rsidP="00FD706E">
      <w:pPr>
        <w:rPr>
          <w:lang w:val="en-US"/>
        </w:rPr>
      </w:pPr>
    </w:p>
    <w:p w14:paraId="7418F45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each</w:t>
      </w:r>
      <w:r w:rsidRPr="00FD706E">
        <w:rPr>
          <w:lang w:val="en-US"/>
        </w:rPr>
        <w:t xml:space="preserve"> — a sandy expanse of land near bodies of water</w:t>
      </w:r>
    </w:p>
    <w:p w14:paraId="7C62072A" w14:textId="77777777" w:rsidR="00FD706E" w:rsidRPr="00FD706E" w:rsidRDefault="00FD706E" w:rsidP="00FD706E">
      <w:pPr>
        <w:rPr>
          <w:lang w:val="en-US"/>
        </w:rPr>
      </w:pPr>
    </w:p>
    <w:p w14:paraId="57B9CF9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ield</w:t>
      </w:r>
      <w:r w:rsidRPr="00FD706E">
        <w:rPr>
          <w:lang w:val="en-US"/>
        </w:rPr>
        <w:t xml:space="preserve"> — an expanse of land where grasses and other plants are </w:t>
      </w:r>
      <w:proofErr w:type="gramStart"/>
      <w:r w:rsidRPr="00FD706E">
        <w:rPr>
          <w:lang w:val="en-US"/>
        </w:rPr>
        <w:t>common</w:t>
      </w:r>
      <w:proofErr w:type="gramEnd"/>
    </w:p>
    <w:p w14:paraId="18D1DF74" w14:textId="2DFF7D89" w:rsidR="00FD706E" w:rsidRDefault="00FD706E" w:rsidP="00FD706E">
      <w:pPr>
        <w:rPr>
          <w:lang w:val="en-US"/>
        </w:rPr>
      </w:pPr>
      <w:proofErr w:type="gramStart"/>
      <w:r w:rsidRPr="00FD706E">
        <w:rPr>
          <w:lang w:val="en-US"/>
        </w:rPr>
        <w:t>Don’t</w:t>
      </w:r>
      <w:proofErr w:type="gramEnd"/>
      <w:r w:rsidRPr="00FD706E">
        <w:rPr>
          <w:lang w:val="en-US"/>
        </w:rPr>
        <w:t xml:space="preserve"> forget to practice your landscape vocabulary!</w:t>
      </w:r>
    </w:p>
    <w:p w14:paraId="3D7FC870" w14:textId="6A393818" w:rsidR="00F259B2" w:rsidRDefault="00F259B2" w:rsidP="00FD706E">
      <w:pPr>
        <w:rPr>
          <w:lang w:val="en-US"/>
        </w:rPr>
      </w:pPr>
    </w:p>
    <w:p w14:paraId="3029CE88" w14:textId="4EE4FAC4" w:rsidR="00F259B2" w:rsidRDefault="00F259B2" w:rsidP="00FD706E">
      <w:pPr>
        <w:rPr>
          <w:lang w:val="en-US"/>
        </w:rPr>
      </w:pPr>
    </w:p>
    <w:p w14:paraId="4175165B" w14:textId="43E78324" w:rsidR="00F259B2" w:rsidRDefault="00F259B2" w:rsidP="00FD706E">
      <w:pPr>
        <w:rPr>
          <w:lang w:val="en-US"/>
        </w:rPr>
      </w:pPr>
    </w:p>
    <w:p w14:paraId="239ECD01" w14:textId="1E2B596F" w:rsidR="00F259B2" w:rsidRDefault="00F259B2" w:rsidP="00FD706E">
      <w:pPr>
        <w:rPr>
          <w:lang w:val="en-US"/>
        </w:rPr>
      </w:pPr>
    </w:p>
    <w:p w14:paraId="0012C867" w14:textId="77777777" w:rsidR="00F259B2" w:rsidRPr="00FD706E" w:rsidRDefault="00F259B2" w:rsidP="00FD706E">
      <w:pPr>
        <w:rPr>
          <w:lang w:val="en-US"/>
        </w:rPr>
      </w:pPr>
    </w:p>
    <w:p w14:paraId="46763324" w14:textId="198A1302" w:rsidR="00FD706E" w:rsidRDefault="00FD706E" w:rsidP="00FD706E">
      <w:pPr>
        <w:rPr>
          <w:lang w:val="en-US"/>
        </w:rPr>
      </w:pPr>
    </w:p>
    <w:p w14:paraId="6107E6AD" w14:textId="07296879" w:rsidR="00F259B2" w:rsidRDefault="00F259B2" w:rsidP="00FD706E">
      <w:pPr>
        <w:rPr>
          <w:lang w:val="en-US"/>
        </w:rPr>
      </w:pPr>
    </w:p>
    <w:p w14:paraId="5A999377" w14:textId="50BB2E32" w:rsidR="00F259B2" w:rsidRDefault="00F259B2" w:rsidP="00FD706E">
      <w:pPr>
        <w:rPr>
          <w:lang w:val="en-US"/>
        </w:rPr>
      </w:pPr>
    </w:p>
    <w:p w14:paraId="37E81892" w14:textId="5E035BCC" w:rsidR="00F259B2" w:rsidRDefault="00F259B2" w:rsidP="00FD706E">
      <w:pPr>
        <w:rPr>
          <w:lang w:val="en-US"/>
        </w:rPr>
      </w:pPr>
    </w:p>
    <w:p w14:paraId="41E59B3E" w14:textId="20817636" w:rsidR="00F259B2" w:rsidRDefault="00F259B2" w:rsidP="00FD706E">
      <w:pPr>
        <w:rPr>
          <w:lang w:val="en-US"/>
        </w:rPr>
      </w:pPr>
    </w:p>
    <w:p w14:paraId="21A0C38B" w14:textId="77777777" w:rsidR="00F259B2" w:rsidRPr="00FD706E" w:rsidRDefault="00F259B2" w:rsidP="00FD706E">
      <w:pPr>
        <w:rPr>
          <w:lang w:val="en-US"/>
        </w:rPr>
      </w:pPr>
    </w:p>
    <w:p w14:paraId="3F94C94A" w14:textId="77777777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lastRenderedPageBreak/>
        <w:t>Ancient Geological Features</w:t>
      </w:r>
    </w:p>
    <w:p w14:paraId="6623865A" w14:textId="77777777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This list of vocabulary also has words that describe significant events that impact human activity and are caused by the Earth.</w:t>
      </w:r>
    </w:p>
    <w:p w14:paraId="7BE61324" w14:textId="77777777" w:rsidR="00FD706E" w:rsidRPr="00FD706E" w:rsidRDefault="00FD706E" w:rsidP="00FD706E">
      <w:pPr>
        <w:rPr>
          <w:lang w:val="en-US"/>
        </w:rPr>
      </w:pPr>
    </w:p>
    <w:p w14:paraId="44795439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Bedrock</w:t>
      </w:r>
      <w:r w:rsidRPr="00FD706E">
        <w:rPr>
          <w:lang w:val="en-US"/>
        </w:rPr>
        <w:t xml:space="preserve"> — large expanses of flat rocks</w:t>
      </w:r>
    </w:p>
    <w:p w14:paraId="7DA0EA31" w14:textId="77777777" w:rsidR="00FD706E" w:rsidRPr="00FD706E" w:rsidRDefault="00FD706E" w:rsidP="00FD706E">
      <w:pPr>
        <w:rPr>
          <w:lang w:val="en-US"/>
        </w:rPr>
      </w:pPr>
    </w:p>
    <w:p w14:paraId="214551B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edimentary Rock</w:t>
      </w:r>
      <w:r w:rsidRPr="00FD706E">
        <w:rPr>
          <w:lang w:val="en-US"/>
        </w:rPr>
        <w:t xml:space="preserve"> — rock that’s moved by water or </w:t>
      </w:r>
      <w:proofErr w:type="gramStart"/>
      <w:r w:rsidRPr="00FD706E">
        <w:rPr>
          <w:lang w:val="en-US"/>
        </w:rPr>
        <w:t>wind</w:t>
      </w:r>
      <w:proofErr w:type="gramEnd"/>
    </w:p>
    <w:p w14:paraId="7B5B9863" w14:textId="77777777" w:rsidR="00FD706E" w:rsidRPr="00FD706E" w:rsidRDefault="00FD706E" w:rsidP="00FD706E">
      <w:pPr>
        <w:rPr>
          <w:lang w:val="en-US"/>
        </w:rPr>
      </w:pPr>
    </w:p>
    <w:p w14:paraId="03F20ACD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Igneous Rock</w:t>
      </w:r>
      <w:r w:rsidRPr="00FD706E">
        <w:rPr>
          <w:lang w:val="en-US"/>
        </w:rPr>
        <w:t xml:space="preserve"> — rock that’s made directly from lava or </w:t>
      </w:r>
      <w:proofErr w:type="gramStart"/>
      <w:r w:rsidRPr="00FD706E">
        <w:rPr>
          <w:lang w:val="en-US"/>
        </w:rPr>
        <w:t>magma</w:t>
      </w:r>
      <w:proofErr w:type="gramEnd"/>
    </w:p>
    <w:p w14:paraId="7794FF42" w14:textId="77777777" w:rsidR="00FD706E" w:rsidRPr="00FD706E" w:rsidRDefault="00FD706E" w:rsidP="00FD706E">
      <w:pPr>
        <w:rPr>
          <w:lang w:val="en-US"/>
        </w:rPr>
      </w:pPr>
    </w:p>
    <w:p w14:paraId="2A118E4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etamorphic Rock</w:t>
      </w:r>
      <w:r w:rsidRPr="00FD706E">
        <w:rPr>
          <w:lang w:val="en-US"/>
        </w:rPr>
        <w:t xml:space="preserve"> — sedimentary or igneous rocks changed by extreme </w:t>
      </w:r>
      <w:proofErr w:type="gramStart"/>
      <w:r w:rsidRPr="00FD706E">
        <w:rPr>
          <w:lang w:val="en-US"/>
        </w:rPr>
        <w:t>heat</w:t>
      </w:r>
      <w:proofErr w:type="gramEnd"/>
    </w:p>
    <w:p w14:paraId="7E8CD53E" w14:textId="77777777" w:rsidR="00FD706E" w:rsidRPr="00FD706E" w:rsidRDefault="00FD706E" w:rsidP="00FD706E">
      <w:pPr>
        <w:rPr>
          <w:lang w:val="en-US"/>
        </w:rPr>
      </w:pPr>
    </w:p>
    <w:p w14:paraId="7BDDB15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rater</w:t>
      </w:r>
      <w:r w:rsidRPr="00FD706E">
        <w:rPr>
          <w:lang w:val="en-US"/>
        </w:rPr>
        <w:t xml:space="preserve"> — a large, circular hole or indentation in the Earth; usually formed by a </w:t>
      </w:r>
      <w:proofErr w:type="gramStart"/>
      <w:r w:rsidRPr="00FD706E">
        <w:rPr>
          <w:lang w:val="en-US"/>
        </w:rPr>
        <w:t>volcano</w:t>
      </w:r>
      <w:proofErr w:type="gramEnd"/>
    </w:p>
    <w:p w14:paraId="02E966B2" w14:textId="77777777" w:rsidR="00FD706E" w:rsidRPr="00FD706E" w:rsidRDefault="00FD706E" w:rsidP="00FD706E">
      <w:pPr>
        <w:rPr>
          <w:lang w:val="en-US"/>
        </w:rPr>
      </w:pPr>
    </w:p>
    <w:p w14:paraId="4F15798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rosion</w:t>
      </w:r>
      <w:r w:rsidRPr="00FD706E">
        <w:rPr>
          <w:lang w:val="en-US"/>
        </w:rPr>
        <w:t xml:space="preserve"> — when water or air </w:t>
      </w:r>
      <w:proofErr w:type="gramStart"/>
      <w:r w:rsidRPr="00FD706E">
        <w:rPr>
          <w:lang w:val="en-US"/>
        </w:rPr>
        <w:t>breaks</w:t>
      </w:r>
      <w:proofErr w:type="gramEnd"/>
      <w:r w:rsidRPr="00FD706E">
        <w:rPr>
          <w:lang w:val="en-US"/>
        </w:rPr>
        <w:t xml:space="preserve"> away at rock</w:t>
      </w:r>
    </w:p>
    <w:p w14:paraId="05E41919" w14:textId="77777777" w:rsidR="00FD706E" w:rsidRPr="00FD706E" w:rsidRDefault="00FD706E" w:rsidP="00FD706E">
      <w:pPr>
        <w:rPr>
          <w:lang w:val="en-US"/>
        </w:rPr>
      </w:pPr>
    </w:p>
    <w:p w14:paraId="1AA3918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ossil</w:t>
      </w:r>
      <w:r w:rsidRPr="00FD706E">
        <w:rPr>
          <w:lang w:val="en-US"/>
        </w:rPr>
        <w:t xml:space="preserve"> — old remains from a plant or animal that died a long time </w:t>
      </w:r>
      <w:proofErr w:type="gramStart"/>
      <w:r w:rsidRPr="00FD706E">
        <w:rPr>
          <w:lang w:val="en-US"/>
        </w:rPr>
        <w:t>ago</w:t>
      </w:r>
      <w:proofErr w:type="gramEnd"/>
    </w:p>
    <w:p w14:paraId="1012996D" w14:textId="77777777" w:rsidR="00FD706E" w:rsidRPr="00FD706E" w:rsidRDefault="00FD706E" w:rsidP="00FD706E">
      <w:pPr>
        <w:rPr>
          <w:lang w:val="en-US"/>
        </w:rPr>
      </w:pPr>
    </w:p>
    <w:p w14:paraId="3494929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em</w:t>
      </w:r>
      <w:r w:rsidRPr="00FD706E">
        <w:rPr>
          <w:lang w:val="en-US"/>
        </w:rPr>
        <w:t xml:space="preserve"> — a precious stone often used for </w:t>
      </w:r>
      <w:proofErr w:type="gramStart"/>
      <w:r w:rsidRPr="00FD706E">
        <w:rPr>
          <w:lang w:val="en-US"/>
        </w:rPr>
        <w:t>jewelry</w:t>
      </w:r>
      <w:proofErr w:type="gramEnd"/>
    </w:p>
    <w:p w14:paraId="42C9445C" w14:textId="77777777" w:rsidR="00FD706E" w:rsidRPr="00FD706E" w:rsidRDefault="00FD706E" w:rsidP="00FD706E">
      <w:pPr>
        <w:rPr>
          <w:lang w:val="en-US"/>
        </w:rPr>
      </w:pPr>
    </w:p>
    <w:p w14:paraId="3E506785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Geyser</w:t>
      </w:r>
      <w:r w:rsidRPr="00FD706E">
        <w:rPr>
          <w:lang w:val="en-US"/>
        </w:rPr>
        <w:t xml:space="preserve"> — when hot water sprays up from under the </w:t>
      </w:r>
      <w:proofErr w:type="gramStart"/>
      <w:r w:rsidRPr="00FD706E">
        <w:rPr>
          <w:lang w:val="en-US"/>
        </w:rPr>
        <w:t>Earth</w:t>
      </w:r>
      <w:proofErr w:type="gramEnd"/>
    </w:p>
    <w:p w14:paraId="2DA03AF3" w14:textId="77777777" w:rsidR="00FD706E" w:rsidRPr="00FD706E" w:rsidRDefault="00FD706E" w:rsidP="00FD706E">
      <w:pPr>
        <w:rPr>
          <w:lang w:val="en-US"/>
        </w:rPr>
      </w:pPr>
    </w:p>
    <w:p w14:paraId="770249C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Hot Spring</w:t>
      </w:r>
      <w:r w:rsidRPr="00FD706E">
        <w:rPr>
          <w:lang w:val="en-US"/>
        </w:rPr>
        <w:t xml:space="preserve"> — a pool where water is warmed by underground Earth </w:t>
      </w:r>
      <w:proofErr w:type="gramStart"/>
      <w:r w:rsidRPr="00FD706E">
        <w:rPr>
          <w:lang w:val="en-US"/>
        </w:rPr>
        <w:t>processes</w:t>
      </w:r>
      <w:proofErr w:type="gramEnd"/>
    </w:p>
    <w:p w14:paraId="2DD443E9" w14:textId="77777777" w:rsidR="00FD706E" w:rsidRPr="00FD706E" w:rsidRDefault="00FD706E" w:rsidP="00FD706E">
      <w:pPr>
        <w:rPr>
          <w:lang w:val="en-US"/>
        </w:rPr>
      </w:pPr>
    </w:p>
    <w:p w14:paraId="433E108B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ineral</w:t>
      </w:r>
      <w:r w:rsidRPr="00FD706E">
        <w:rPr>
          <w:lang w:val="en-US"/>
        </w:rPr>
        <w:t xml:space="preserve">— a solid material made by the </w:t>
      </w:r>
      <w:proofErr w:type="gramStart"/>
      <w:r w:rsidRPr="00FD706E">
        <w:rPr>
          <w:lang w:val="en-US"/>
        </w:rPr>
        <w:t>Earth</w:t>
      </w:r>
      <w:proofErr w:type="gramEnd"/>
    </w:p>
    <w:p w14:paraId="3F0D889A" w14:textId="77777777" w:rsidR="00FD706E" w:rsidRPr="00FD706E" w:rsidRDefault="00FD706E" w:rsidP="00FD706E">
      <w:pPr>
        <w:rPr>
          <w:lang w:val="en-US"/>
        </w:rPr>
      </w:pPr>
    </w:p>
    <w:p w14:paraId="053E4933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eismic Activity</w:t>
      </w:r>
      <w:r w:rsidRPr="00FD706E">
        <w:rPr>
          <w:lang w:val="en-US"/>
        </w:rPr>
        <w:t xml:space="preserve"> — movement of the Earth’s plates created by natural </w:t>
      </w:r>
      <w:proofErr w:type="gramStart"/>
      <w:r w:rsidRPr="00FD706E">
        <w:rPr>
          <w:lang w:val="en-US"/>
        </w:rPr>
        <w:t>processes</w:t>
      </w:r>
      <w:proofErr w:type="gramEnd"/>
    </w:p>
    <w:p w14:paraId="418AE76B" w14:textId="77777777" w:rsidR="00FD706E" w:rsidRPr="00FD706E" w:rsidRDefault="00FD706E" w:rsidP="00FD706E">
      <w:pPr>
        <w:rPr>
          <w:lang w:val="en-US"/>
        </w:rPr>
      </w:pPr>
    </w:p>
    <w:p w14:paraId="08DCCF1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arthquake</w:t>
      </w:r>
      <w:r w:rsidRPr="00FD706E">
        <w:rPr>
          <w:lang w:val="en-US"/>
        </w:rPr>
        <w:t xml:space="preserve"> — when seismic plates shift, causing the Earth to shake and </w:t>
      </w:r>
      <w:proofErr w:type="gramStart"/>
      <w:r w:rsidRPr="00FD706E">
        <w:rPr>
          <w:lang w:val="en-US"/>
        </w:rPr>
        <w:t>split</w:t>
      </w:r>
      <w:proofErr w:type="gramEnd"/>
    </w:p>
    <w:p w14:paraId="1A004E77" w14:textId="77777777" w:rsidR="00FD706E" w:rsidRPr="00FD706E" w:rsidRDefault="00FD706E" w:rsidP="00FD706E">
      <w:pPr>
        <w:rPr>
          <w:lang w:val="en-US"/>
        </w:rPr>
      </w:pPr>
    </w:p>
    <w:p w14:paraId="18CEE0C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Volcano</w:t>
      </w:r>
      <w:r w:rsidRPr="00FD706E">
        <w:rPr>
          <w:lang w:val="en-US"/>
        </w:rPr>
        <w:t xml:space="preserve"> — a mountain formed by eruptions and </w:t>
      </w:r>
      <w:proofErr w:type="gramStart"/>
      <w:r w:rsidRPr="00FD706E">
        <w:rPr>
          <w:lang w:val="en-US"/>
        </w:rPr>
        <w:t>lava</w:t>
      </w:r>
      <w:proofErr w:type="gramEnd"/>
    </w:p>
    <w:p w14:paraId="539313CE" w14:textId="77777777" w:rsidR="00FD706E" w:rsidRPr="00FD706E" w:rsidRDefault="00FD706E" w:rsidP="00FD706E">
      <w:pPr>
        <w:rPr>
          <w:lang w:val="en-US"/>
        </w:rPr>
      </w:pPr>
    </w:p>
    <w:p w14:paraId="4C6B9EED" w14:textId="77777777" w:rsidR="00FD706E" w:rsidRPr="00BB1787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Magma</w:t>
      </w:r>
      <w:r w:rsidRPr="00BB1787">
        <w:rPr>
          <w:lang w:val="en-US"/>
        </w:rPr>
        <w:t xml:space="preserve"> — hot fluid under the Earth</w:t>
      </w:r>
    </w:p>
    <w:p w14:paraId="57BCC2D0" w14:textId="77777777" w:rsidR="00FD706E" w:rsidRPr="00FD706E" w:rsidRDefault="00FD706E" w:rsidP="00FD706E">
      <w:pPr>
        <w:rPr>
          <w:lang w:val="en-US"/>
        </w:rPr>
      </w:pPr>
    </w:p>
    <w:p w14:paraId="7F8A81CC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Lava</w:t>
      </w:r>
      <w:r w:rsidRPr="00FD706E">
        <w:rPr>
          <w:lang w:val="en-US"/>
        </w:rPr>
        <w:t xml:space="preserve"> — when magma surfaces from underground</w:t>
      </w:r>
    </w:p>
    <w:p w14:paraId="7FA25FF3" w14:textId="77777777" w:rsidR="00FD706E" w:rsidRPr="00FD706E" w:rsidRDefault="00FD706E" w:rsidP="00FD706E">
      <w:pPr>
        <w:rPr>
          <w:lang w:val="en-US"/>
        </w:rPr>
      </w:pPr>
    </w:p>
    <w:p w14:paraId="1347DC66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ruption</w:t>
      </w:r>
      <w:r w:rsidRPr="00FD706E">
        <w:rPr>
          <w:lang w:val="en-US"/>
        </w:rPr>
        <w:t xml:space="preserve"> — when lava or magma spews from the Earth at the top of a volcano</w:t>
      </w:r>
    </w:p>
    <w:p w14:paraId="46DEF6EB" w14:textId="77777777" w:rsidR="00FD706E" w:rsidRPr="00FD706E" w:rsidRDefault="00FD706E" w:rsidP="00FD706E">
      <w:pPr>
        <w:rPr>
          <w:lang w:val="en-US"/>
        </w:rPr>
      </w:pPr>
    </w:p>
    <w:p w14:paraId="72B3623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Tsunami</w:t>
      </w:r>
      <w:r w:rsidRPr="00FD706E">
        <w:rPr>
          <w:lang w:val="en-US"/>
        </w:rPr>
        <w:t xml:space="preserve"> — a giant wave often caused by an underwater </w:t>
      </w:r>
      <w:proofErr w:type="gramStart"/>
      <w:r w:rsidRPr="00FD706E">
        <w:rPr>
          <w:lang w:val="en-US"/>
        </w:rPr>
        <w:t>earthquake</w:t>
      </w:r>
      <w:proofErr w:type="gramEnd"/>
    </w:p>
    <w:p w14:paraId="66CCF2A9" w14:textId="77777777" w:rsidR="00FD706E" w:rsidRPr="00FD706E" w:rsidRDefault="00FD706E" w:rsidP="00FD706E">
      <w:pPr>
        <w:rPr>
          <w:lang w:val="en-US"/>
        </w:rPr>
      </w:pPr>
    </w:p>
    <w:p w14:paraId="5F862D43" w14:textId="6B9EB90F" w:rsid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Fossil Fuel</w:t>
      </w:r>
      <w:r w:rsidRPr="00FD706E">
        <w:rPr>
          <w:lang w:val="en-US"/>
        </w:rPr>
        <w:t xml:space="preserve"> — a natural fuel burned by humans to run things like cars, airplanes and </w:t>
      </w:r>
      <w:proofErr w:type="gramStart"/>
      <w:r w:rsidRPr="00FD706E">
        <w:rPr>
          <w:lang w:val="en-US"/>
        </w:rPr>
        <w:t>electricity</w:t>
      </w:r>
      <w:proofErr w:type="gramEnd"/>
    </w:p>
    <w:p w14:paraId="432E63A5" w14:textId="77777777" w:rsidR="00F259B2" w:rsidRPr="00FD706E" w:rsidRDefault="00F259B2" w:rsidP="00FD706E">
      <w:pPr>
        <w:rPr>
          <w:lang w:val="en-US"/>
        </w:rPr>
      </w:pPr>
    </w:p>
    <w:p w14:paraId="39834473" w14:textId="77777777" w:rsidR="00FD706E" w:rsidRPr="00FD706E" w:rsidRDefault="00FD706E" w:rsidP="00FD706E">
      <w:pPr>
        <w:rPr>
          <w:lang w:val="en-US"/>
        </w:rPr>
      </w:pPr>
    </w:p>
    <w:p w14:paraId="525DC151" w14:textId="3E26BA04" w:rsidR="00FD706E" w:rsidRPr="00FD706E" w:rsidRDefault="00FD706E" w:rsidP="00FD706E">
      <w:pPr>
        <w:rPr>
          <w:b/>
          <w:bCs/>
          <w:lang w:val="en-US"/>
        </w:rPr>
      </w:pPr>
      <w:r w:rsidRPr="00FD706E">
        <w:rPr>
          <w:b/>
          <w:bCs/>
          <w:lang w:val="en-US"/>
        </w:rPr>
        <w:lastRenderedPageBreak/>
        <w:t>Climate Change Vocabulary</w:t>
      </w:r>
    </w:p>
    <w:p w14:paraId="71CE1DC9" w14:textId="77777777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Climate change is a noun that describes global weather patterns and temperatures that have changed due to the impact that human activity.</w:t>
      </w:r>
    </w:p>
    <w:p w14:paraId="0B598E4D" w14:textId="77777777" w:rsidR="00FD706E" w:rsidRPr="00FD706E" w:rsidRDefault="00FD706E" w:rsidP="00FD706E">
      <w:pPr>
        <w:rPr>
          <w:lang w:val="en-US"/>
        </w:rPr>
      </w:pPr>
    </w:p>
    <w:p w14:paraId="05B4D13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Atmosphere</w:t>
      </w:r>
      <w:r w:rsidRPr="00FD706E">
        <w:rPr>
          <w:lang w:val="en-US"/>
        </w:rPr>
        <w:t xml:space="preserve"> — layers of gases in the sky that encase the </w:t>
      </w:r>
      <w:proofErr w:type="gramStart"/>
      <w:r w:rsidRPr="00FD706E">
        <w:rPr>
          <w:lang w:val="en-US"/>
        </w:rPr>
        <w:t>Earth</w:t>
      </w:r>
      <w:proofErr w:type="gramEnd"/>
    </w:p>
    <w:p w14:paraId="04CA7855" w14:textId="77777777" w:rsidR="00FD706E" w:rsidRPr="00FD706E" w:rsidRDefault="00FD706E" w:rsidP="00FD706E">
      <w:pPr>
        <w:rPr>
          <w:lang w:val="en-US"/>
        </w:rPr>
      </w:pPr>
    </w:p>
    <w:p w14:paraId="6677107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Ozone</w:t>
      </w:r>
      <w:r w:rsidRPr="00FD706E">
        <w:rPr>
          <w:lang w:val="en-US"/>
        </w:rPr>
        <w:t xml:space="preserve"> — a layer of oxygen above the Earth that protects us from the </w:t>
      </w:r>
      <w:proofErr w:type="gramStart"/>
      <w:r w:rsidRPr="00FD706E">
        <w:rPr>
          <w:lang w:val="en-US"/>
        </w:rPr>
        <w:t>sun</w:t>
      </w:r>
      <w:proofErr w:type="gramEnd"/>
    </w:p>
    <w:p w14:paraId="00BECEC4" w14:textId="77777777" w:rsidR="00FD706E" w:rsidRPr="00FD706E" w:rsidRDefault="00FD706E" w:rsidP="00FD706E">
      <w:pPr>
        <w:rPr>
          <w:lang w:val="en-US"/>
        </w:rPr>
      </w:pPr>
    </w:p>
    <w:p w14:paraId="330EF78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arbon Dioxide</w:t>
      </w:r>
      <w:r w:rsidRPr="00FD706E">
        <w:rPr>
          <w:lang w:val="en-US"/>
        </w:rPr>
        <w:t xml:space="preserve"> —what we exhale when we breathe; we also create this by burning fossil </w:t>
      </w:r>
      <w:proofErr w:type="gramStart"/>
      <w:r w:rsidRPr="00FD706E">
        <w:rPr>
          <w:lang w:val="en-US"/>
        </w:rPr>
        <w:t>fuels</w:t>
      </w:r>
      <w:proofErr w:type="gramEnd"/>
    </w:p>
    <w:p w14:paraId="603A5347" w14:textId="77777777" w:rsidR="00FD706E" w:rsidRPr="00FD706E" w:rsidRDefault="00FD706E" w:rsidP="00FD706E">
      <w:pPr>
        <w:rPr>
          <w:lang w:val="en-US"/>
        </w:rPr>
      </w:pPr>
    </w:p>
    <w:p w14:paraId="3899A55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missions</w:t>
      </w:r>
      <w:r w:rsidRPr="00FD706E">
        <w:rPr>
          <w:lang w:val="en-US"/>
        </w:rPr>
        <w:t xml:space="preserve"> — these are produced when we burn fossil fuels; they commonly come out of cars, power plants and </w:t>
      </w:r>
      <w:proofErr w:type="gramStart"/>
      <w:r w:rsidRPr="00FD706E">
        <w:rPr>
          <w:lang w:val="en-US"/>
        </w:rPr>
        <w:t>factories</w:t>
      </w:r>
      <w:proofErr w:type="gramEnd"/>
    </w:p>
    <w:p w14:paraId="7968FB54" w14:textId="77777777" w:rsidR="00FD706E" w:rsidRPr="00FD706E" w:rsidRDefault="00FD706E" w:rsidP="00FD706E">
      <w:pPr>
        <w:rPr>
          <w:lang w:val="en-US"/>
        </w:rPr>
      </w:pPr>
    </w:p>
    <w:p w14:paraId="4B7EC7F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cosystems</w:t>
      </w:r>
      <w:r w:rsidRPr="00FD706E">
        <w:rPr>
          <w:lang w:val="en-US"/>
        </w:rPr>
        <w:t xml:space="preserve"> — a community of plants and animals that depend on each other for </w:t>
      </w:r>
      <w:proofErr w:type="gramStart"/>
      <w:r w:rsidRPr="00FD706E">
        <w:rPr>
          <w:lang w:val="en-US"/>
        </w:rPr>
        <w:t>survival</w:t>
      </w:r>
      <w:proofErr w:type="gramEnd"/>
    </w:p>
    <w:p w14:paraId="59CA31B6" w14:textId="77777777" w:rsidR="00FD706E" w:rsidRPr="00FD706E" w:rsidRDefault="00FD706E" w:rsidP="00FD706E">
      <w:pPr>
        <w:rPr>
          <w:lang w:val="en-US"/>
        </w:rPr>
      </w:pPr>
    </w:p>
    <w:p w14:paraId="3CE1EAEF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Habitat</w:t>
      </w:r>
      <w:r w:rsidRPr="00FD706E">
        <w:rPr>
          <w:lang w:val="en-US"/>
        </w:rPr>
        <w:t xml:space="preserve"> — a place where an animal </w:t>
      </w:r>
      <w:proofErr w:type="gramStart"/>
      <w:r w:rsidRPr="00FD706E">
        <w:rPr>
          <w:lang w:val="en-US"/>
        </w:rPr>
        <w:t>lives</w:t>
      </w:r>
      <w:proofErr w:type="gramEnd"/>
    </w:p>
    <w:p w14:paraId="41FEA82B" w14:textId="77777777" w:rsidR="00FD706E" w:rsidRPr="00FD706E" w:rsidRDefault="00FD706E" w:rsidP="00FD706E">
      <w:pPr>
        <w:rPr>
          <w:lang w:val="en-US"/>
        </w:rPr>
      </w:pPr>
    </w:p>
    <w:p w14:paraId="61864F3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Extinction</w:t>
      </w:r>
      <w:r w:rsidRPr="00FD706E">
        <w:rPr>
          <w:lang w:val="en-US"/>
        </w:rPr>
        <w:t xml:space="preserve"> — when all members of an animal species </w:t>
      </w:r>
      <w:proofErr w:type="gramStart"/>
      <w:r w:rsidRPr="00FD706E">
        <w:rPr>
          <w:lang w:val="en-US"/>
        </w:rPr>
        <w:t>die</w:t>
      </w:r>
      <w:proofErr w:type="gramEnd"/>
    </w:p>
    <w:p w14:paraId="7898CEE8" w14:textId="77777777" w:rsidR="00FD706E" w:rsidRPr="00FD706E" w:rsidRDefault="00FD706E" w:rsidP="00FD706E">
      <w:pPr>
        <w:rPr>
          <w:lang w:val="en-US"/>
        </w:rPr>
      </w:pPr>
    </w:p>
    <w:p w14:paraId="19469EC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The Greenhouse Effect</w:t>
      </w:r>
      <w:r w:rsidRPr="00FD706E">
        <w:rPr>
          <w:lang w:val="en-US"/>
        </w:rPr>
        <w:t xml:space="preserve"> —when emissions get stuck under the Earth’s atmosphere and warm the </w:t>
      </w:r>
      <w:proofErr w:type="gramStart"/>
      <w:r w:rsidRPr="00FD706E">
        <w:rPr>
          <w:lang w:val="en-US"/>
        </w:rPr>
        <w:t>planet</w:t>
      </w:r>
      <w:proofErr w:type="gramEnd"/>
    </w:p>
    <w:p w14:paraId="45453159" w14:textId="77777777" w:rsidR="00FD706E" w:rsidRPr="00FD706E" w:rsidRDefault="00FD706E" w:rsidP="00FD706E">
      <w:pPr>
        <w:rPr>
          <w:lang w:val="en-US"/>
        </w:rPr>
      </w:pPr>
    </w:p>
    <w:p w14:paraId="0A82F801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Pollutant</w:t>
      </w:r>
      <w:r w:rsidRPr="00FD706E">
        <w:rPr>
          <w:lang w:val="en-US"/>
        </w:rPr>
        <w:t xml:space="preserve"> —something that pollutes or damages the </w:t>
      </w:r>
      <w:proofErr w:type="gramStart"/>
      <w:r w:rsidRPr="00FD706E">
        <w:rPr>
          <w:lang w:val="en-US"/>
        </w:rPr>
        <w:t>Earth</w:t>
      </w:r>
      <w:proofErr w:type="gramEnd"/>
    </w:p>
    <w:p w14:paraId="5D70FB94" w14:textId="77777777" w:rsidR="00FD706E" w:rsidRPr="00BB1787" w:rsidRDefault="00FD706E" w:rsidP="00FD706E">
      <w:pPr>
        <w:rPr>
          <w:b/>
          <w:bCs/>
          <w:lang w:val="en-US"/>
        </w:rPr>
      </w:pPr>
    </w:p>
    <w:p w14:paraId="527045F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lastRenderedPageBreak/>
        <w:t>Non-renewable Resource</w:t>
      </w:r>
      <w:r w:rsidRPr="00FD706E">
        <w:rPr>
          <w:lang w:val="en-US"/>
        </w:rPr>
        <w:t xml:space="preserve"> — a resource that can only be used once; an example would be natural </w:t>
      </w:r>
      <w:proofErr w:type="gramStart"/>
      <w:r w:rsidRPr="00FD706E">
        <w:rPr>
          <w:lang w:val="en-US"/>
        </w:rPr>
        <w:t>gas</w:t>
      </w:r>
      <w:proofErr w:type="gramEnd"/>
    </w:p>
    <w:p w14:paraId="3838EF78" w14:textId="77777777" w:rsidR="00FD706E" w:rsidRPr="00FD706E" w:rsidRDefault="00FD706E" w:rsidP="00FD706E">
      <w:pPr>
        <w:rPr>
          <w:lang w:val="en-US"/>
        </w:rPr>
      </w:pPr>
    </w:p>
    <w:p w14:paraId="7B47A728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Renewable Resource</w:t>
      </w:r>
      <w:r w:rsidRPr="00FD706E">
        <w:rPr>
          <w:lang w:val="en-US"/>
        </w:rPr>
        <w:t xml:space="preserve"> — a resource that can be used over and over again; an example would be </w:t>
      </w:r>
      <w:proofErr w:type="gramStart"/>
      <w:r w:rsidRPr="00FD706E">
        <w:rPr>
          <w:lang w:val="en-US"/>
        </w:rPr>
        <w:t>wind</w:t>
      </w:r>
      <w:proofErr w:type="gramEnd"/>
    </w:p>
    <w:p w14:paraId="06E49E33" w14:textId="77777777" w:rsidR="00FD706E" w:rsidRPr="00FD706E" w:rsidRDefault="00FD706E" w:rsidP="00FD706E">
      <w:pPr>
        <w:rPr>
          <w:lang w:val="en-US"/>
        </w:rPr>
      </w:pPr>
    </w:p>
    <w:p w14:paraId="0B95B6F7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Coal</w:t>
      </w:r>
      <w:r w:rsidRPr="00FD706E">
        <w:rPr>
          <w:lang w:val="en-US"/>
        </w:rPr>
        <w:t xml:space="preserve"> — ancient plant matter now in rock form that can be burned for </w:t>
      </w:r>
      <w:proofErr w:type="gramStart"/>
      <w:r w:rsidRPr="00FD706E">
        <w:rPr>
          <w:lang w:val="en-US"/>
        </w:rPr>
        <w:t>fuel</w:t>
      </w:r>
      <w:proofErr w:type="gramEnd"/>
    </w:p>
    <w:p w14:paraId="0998CA32" w14:textId="77777777" w:rsidR="00FD706E" w:rsidRPr="00FD706E" w:rsidRDefault="00FD706E" w:rsidP="00FD706E">
      <w:pPr>
        <w:rPr>
          <w:lang w:val="en-US"/>
        </w:rPr>
      </w:pPr>
    </w:p>
    <w:p w14:paraId="459196F0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Oil</w:t>
      </w:r>
      <w:r w:rsidRPr="00FD706E">
        <w:rPr>
          <w:lang w:val="en-US"/>
        </w:rPr>
        <w:t xml:space="preserve">— a liquid found in the Earth that can be burned for </w:t>
      </w:r>
      <w:proofErr w:type="gramStart"/>
      <w:r w:rsidRPr="00FD706E">
        <w:rPr>
          <w:lang w:val="en-US"/>
        </w:rPr>
        <w:t>fuel</w:t>
      </w:r>
      <w:proofErr w:type="gramEnd"/>
    </w:p>
    <w:p w14:paraId="7D58468E" w14:textId="77777777" w:rsidR="00FD706E" w:rsidRPr="00FD706E" w:rsidRDefault="00FD706E" w:rsidP="00FD706E">
      <w:pPr>
        <w:rPr>
          <w:lang w:val="en-US"/>
        </w:rPr>
      </w:pPr>
    </w:p>
    <w:p w14:paraId="3E97BFD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Solar Energy</w:t>
      </w:r>
      <w:r w:rsidRPr="00FD706E">
        <w:rPr>
          <w:lang w:val="en-US"/>
        </w:rPr>
        <w:t xml:space="preserve"> — a form of energy that uses the sun’s </w:t>
      </w:r>
      <w:proofErr w:type="gramStart"/>
      <w:r w:rsidRPr="00FD706E">
        <w:rPr>
          <w:lang w:val="en-US"/>
        </w:rPr>
        <w:t>rays</w:t>
      </w:r>
      <w:proofErr w:type="gramEnd"/>
    </w:p>
    <w:p w14:paraId="5EA706CC" w14:textId="77777777" w:rsidR="00FD706E" w:rsidRPr="00FD706E" w:rsidRDefault="00FD706E" w:rsidP="00FD706E">
      <w:pPr>
        <w:rPr>
          <w:lang w:val="en-US"/>
        </w:rPr>
      </w:pPr>
    </w:p>
    <w:p w14:paraId="48BCB7B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Wind Energy</w:t>
      </w:r>
      <w:r w:rsidRPr="00FD706E">
        <w:rPr>
          <w:lang w:val="en-US"/>
        </w:rPr>
        <w:t xml:space="preserve"> —a form of energy that uses </w:t>
      </w:r>
      <w:proofErr w:type="gramStart"/>
      <w:r w:rsidRPr="00FD706E">
        <w:rPr>
          <w:lang w:val="en-US"/>
        </w:rPr>
        <w:t>wind</w:t>
      </w:r>
      <w:proofErr w:type="gramEnd"/>
    </w:p>
    <w:p w14:paraId="0ADFFD9C" w14:textId="77777777" w:rsidR="00FD706E" w:rsidRPr="00FD706E" w:rsidRDefault="00FD706E" w:rsidP="00FD706E">
      <w:pPr>
        <w:rPr>
          <w:lang w:val="en-US"/>
        </w:rPr>
      </w:pPr>
    </w:p>
    <w:p w14:paraId="4E110A42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Drought</w:t>
      </w:r>
      <w:r w:rsidRPr="00FD706E">
        <w:rPr>
          <w:lang w:val="en-US"/>
        </w:rPr>
        <w:t xml:space="preserve"> —when a landscape is dry for an extended period of </w:t>
      </w:r>
      <w:proofErr w:type="gramStart"/>
      <w:r w:rsidRPr="00FD706E">
        <w:rPr>
          <w:lang w:val="en-US"/>
        </w:rPr>
        <w:t>time</w:t>
      </w:r>
      <w:proofErr w:type="gramEnd"/>
    </w:p>
    <w:p w14:paraId="7EC375D7" w14:textId="77777777" w:rsidR="00FD706E" w:rsidRPr="00FD706E" w:rsidRDefault="00FD706E" w:rsidP="00FD706E">
      <w:pPr>
        <w:rPr>
          <w:lang w:val="en-US"/>
        </w:rPr>
      </w:pPr>
    </w:p>
    <w:p w14:paraId="2B8CC094" w14:textId="77777777" w:rsidR="00FD706E" w:rsidRPr="00FD706E" w:rsidRDefault="00FD706E" w:rsidP="00FD706E">
      <w:pPr>
        <w:rPr>
          <w:lang w:val="en-US"/>
        </w:rPr>
      </w:pPr>
      <w:r w:rsidRPr="00BB1787">
        <w:rPr>
          <w:b/>
          <w:bCs/>
          <w:lang w:val="en-US"/>
        </w:rPr>
        <w:t>Ice Caps</w:t>
      </w:r>
      <w:r w:rsidRPr="00FD706E">
        <w:rPr>
          <w:lang w:val="en-US"/>
        </w:rPr>
        <w:t xml:space="preserve"> — another word for glaciers in the polar regions of the Earth</w:t>
      </w:r>
    </w:p>
    <w:p w14:paraId="51C4B0D3" w14:textId="77777777" w:rsidR="00FD706E" w:rsidRPr="00FD706E" w:rsidRDefault="00FD706E" w:rsidP="00FD706E">
      <w:pPr>
        <w:rPr>
          <w:lang w:val="en-US"/>
        </w:rPr>
      </w:pPr>
    </w:p>
    <w:p w14:paraId="50B9F5D0" w14:textId="4C766B14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While some of these words are pretty complicated, practicing climate change vocabulary is important if you want to take about current events that involve the environment.</w:t>
      </w:r>
    </w:p>
    <w:p w14:paraId="7FF1E289" w14:textId="6EBAF1F5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 xml:space="preserve">And if </w:t>
      </w:r>
      <w:proofErr w:type="gramStart"/>
      <w:r w:rsidRPr="00FD706E">
        <w:rPr>
          <w:lang w:val="en-US"/>
        </w:rPr>
        <w:t>you’re</w:t>
      </w:r>
      <w:proofErr w:type="gramEnd"/>
      <w:r w:rsidRPr="00FD706E">
        <w:rPr>
          <w:lang w:val="en-US"/>
        </w:rPr>
        <w:t xml:space="preserve"> up for a real challenge, try practicing all of the nature words together!</w:t>
      </w:r>
    </w:p>
    <w:p w14:paraId="1462DF7C" w14:textId="14E14149" w:rsidR="00FD706E" w:rsidRPr="00FD706E" w:rsidRDefault="00FD706E" w:rsidP="00FD706E">
      <w:pPr>
        <w:rPr>
          <w:lang w:val="en-US"/>
        </w:rPr>
      </w:pPr>
      <w:r w:rsidRPr="00FD706E">
        <w:rPr>
          <w:lang w:val="en-US"/>
        </w:rPr>
        <w:t>Your English nature word vocabulary is growing into quite a beautiful garden!</w:t>
      </w:r>
    </w:p>
    <w:p w14:paraId="5A8D0A5F" w14:textId="30244F6C" w:rsidR="00BE1315" w:rsidRPr="00FD706E" w:rsidRDefault="00FD706E" w:rsidP="00FD706E">
      <w:pPr>
        <w:rPr>
          <w:lang w:val="en-US"/>
        </w:rPr>
      </w:pPr>
      <w:r w:rsidRPr="00FD706E">
        <w:rPr>
          <w:lang w:val="en-US"/>
        </w:rPr>
        <w:t xml:space="preserve">Take care of the seeds you just </w:t>
      </w:r>
      <w:proofErr w:type="gramStart"/>
      <w:r w:rsidRPr="00FD706E">
        <w:rPr>
          <w:lang w:val="en-US"/>
        </w:rPr>
        <w:t>planted, and</w:t>
      </w:r>
      <w:proofErr w:type="gramEnd"/>
      <w:r w:rsidRPr="00FD706E">
        <w:rPr>
          <w:lang w:val="en-US"/>
        </w:rPr>
        <w:t xml:space="preserve"> watch your nature vocabulary flourish!</w:t>
      </w:r>
    </w:p>
    <w:p w14:paraId="51235C9D" w14:textId="77777777" w:rsidR="00F259B2" w:rsidRPr="00FD706E" w:rsidRDefault="00F259B2">
      <w:pPr>
        <w:rPr>
          <w:lang w:val="en-US"/>
        </w:rPr>
      </w:pPr>
    </w:p>
    <w:sectPr w:rsidR="00F259B2" w:rsidRPr="00FD706E" w:rsidSect="00F259B2">
      <w:pgSz w:w="16838" w:h="11906" w:orient="landscape"/>
      <w:pgMar w:top="1134" w:right="567" w:bottom="1134" w:left="567" w:header="709" w:footer="709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jYwNTUxN7U0NrRU0lEKTi0uzszPAykwrAUAWv1C8CwAAAA="/>
  </w:docVars>
  <w:rsids>
    <w:rsidRoot w:val="00FD706E"/>
    <w:rsid w:val="00BB1787"/>
    <w:rsid w:val="00BE1315"/>
    <w:rsid w:val="00F259B2"/>
    <w:rsid w:val="00FD7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90228"/>
  <w15:chartTrackingRefBased/>
  <w15:docId w15:val="{1894A963-1234-48DE-911A-7D3AED028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9</Pages>
  <Words>1408</Words>
  <Characters>11412</Characters>
  <Application>Microsoft Office Word</Application>
  <DocSecurity>0</DocSecurity>
  <Lines>95</Lines>
  <Paragraphs>25</Paragraphs>
  <ScaleCrop>false</ScaleCrop>
  <Company/>
  <LinksUpToDate>false</LinksUpToDate>
  <CharactersWithSpaces>1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ku.Perala@eduouka.fi</dc:creator>
  <cp:keywords/>
  <dc:description/>
  <cp:lastModifiedBy>Perälä Markku</cp:lastModifiedBy>
  <cp:revision>3</cp:revision>
  <cp:lastPrinted>2021-04-17T11:46:00Z</cp:lastPrinted>
  <dcterms:created xsi:type="dcterms:W3CDTF">2020-08-05T07:42:00Z</dcterms:created>
  <dcterms:modified xsi:type="dcterms:W3CDTF">2021-04-17T11:48:00Z</dcterms:modified>
</cp:coreProperties>
</file>